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End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End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End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End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End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End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End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End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End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End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End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End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End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End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End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End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End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End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End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End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End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End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End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End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End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End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End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14289B32"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002094" w:rsidRPr="005020BC">
        <w:rPr>
          <w:b/>
        </w:rPr>
        <w:t xml:space="preserve">Figure </w:t>
      </w:r>
      <w:r w:rsidR="00002094">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End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002094" w:rsidRPr="005020BC">
        <w:rPr>
          <w:b/>
        </w:rPr>
        <w:t xml:space="preserve">Figure </w:t>
      </w:r>
      <w:r w:rsidR="00002094">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End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End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End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End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EndPr/>
        <w:sdtContent>
          <w:r w:rsidR="00661AD0" w:rsidRPr="00661AD0">
            <w:rPr>
              <w:color w:val="000000"/>
            </w:rPr>
            <w:t>(Vuille et al. 2000)</w:t>
          </w:r>
        </w:sdtContent>
      </w:sdt>
      <w:r w:rsidRPr="005020BC">
        <w:t>.</w:t>
      </w:r>
    </w:p>
    <w:p w14:paraId="069D1A0A" w14:textId="60E30D56"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002094" w:rsidRPr="005020BC">
        <w:rPr>
          <w:b/>
        </w:rPr>
        <w:t xml:space="preserve">Figure </w:t>
      </w:r>
      <w:r w:rsidR="00002094">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End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End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End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EndPr/>
        <w:sdtContent>
          <w:r w:rsidR="00661AD0" w:rsidRPr="00661AD0">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552AD27" w14:textId="77777777" w:rsidR="00A306B6" w:rsidRPr="005020BC" w:rsidRDefault="00A306B6" w:rsidP="00A306B6">
      <w:pPr>
        <w:pStyle w:val="Titolo2"/>
        <w:numPr>
          <w:ilvl w:val="1"/>
          <w:numId w:val="6"/>
        </w:numPr>
      </w:pPr>
      <w:r w:rsidRPr="005020BC">
        <w:t>Flash flood reports</w:t>
      </w:r>
    </w:p>
    <w:p w14:paraId="1FC97787" w14:textId="540F5A12"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EndPr/>
        <w:sdtContent>
          <w:r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EndPr/>
        <w:sdtContent>
          <w:r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EndPr/>
        <w:sdtContent>
          <w:r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EndPr/>
        <w:sdtContent>
          <w:r w:rsidRPr="00661AD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5F3DB2D6" w:rsidR="00DE4780" w:rsidRPr="00A5318B" w:rsidRDefault="00A306B6" w:rsidP="00DE4780">
      <w:pPr>
        <w:rPr>
          <w:u w:val="single"/>
        </w:rPr>
      </w:pPr>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w:t>
      </w:r>
      <w:r w:rsidR="000D30B5">
        <w:t>T</w:t>
      </w:r>
      <w:r w:rsidRPr="005020BC">
        <w:t xml:space="preserve">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000D30B5">
        <w:rPr>
          <w:color w:val="000000"/>
        </w:rPr>
        <w:t xml:space="preserve">: </w:t>
      </w:r>
      <w:r w:rsidRPr="005020BC">
        <w:t xml:space="preserve">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00002094" w:rsidRPr="005020BC">
        <w:rPr>
          <w:b/>
          <w:bCs/>
        </w:rPr>
        <w:t xml:space="preserve">Table </w:t>
      </w:r>
      <w:r w:rsidR="00002094">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002094" w:rsidRPr="005020BC">
        <w:rPr>
          <w:b/>
          <w:bCs/>
        </w:rPr>
        <w:t xml:space="preserve">Figure </w:t>
      </w:r>
      <w:r w:rsidR="00002094">
        <w:rPr>
          <w:b/>
          <w:bCs/>
          <w:noProof/>
        </w:rPr>
        <w:t>2</w:t>
      </w:r>
      <w:r w:rsidRPr="005020BC">
        <w:fldChar w:fldCharType="end"/>
      </w:r>
      <w:r w:rsidRPr="005020BC">
        <w:t xml:space="preserve"> shows their spatial distribution</w:t>
      </w:r>
      <w:r>
        <w:t xml:space="preserve">. </w:t>
      </w:r>
      <w:r>
        <w:fldChar w:fldCharType="begin"/>
      </w:r>
      <w:r>
        <w:instrText xml:space="preserve"> REF _Ref147850366 \h </w:instrText>
      </w:r>
      <w:r>
        <w:fldChar w:fldCharType="separate"/>
      </w:r>
      <w:r w:rsidR="00002094" w:rsidRPr="000F654F">
        <w:rPr>
          <w:b/>
          <w:bCs/>
        </w:rPr>
        <w:t xml:space="preserve">Figure </w:t>
      </w:r>
      <w:r w:rsidR="00002094">
        <w:rPr>
          <w:b/>
          <w:bCs/>
          <w:noProof/>
        </w:rPr>
        <w:t>3</w:t>
      </w:r>
      <w:r>
        <w:fldChar w:fldCharType="end"/>
      </w:r>
      <w:r w:rsidRPr="00891EBF">
        <w:rPr>
          <w:b/>
          <w:bCs/>
        </w:rPr>
        <w:t>a</w:t>
      </w:r>
      <w:r>
        <w:t xml:space="preserve"> shows the timeseries </w:t>
      </w:r>
      <w:r w:rsidR="00DD6F99">
        <w:t xml:space="preserve">for </w:t>
      </w:r>
      <w:r>
        <w:t xml:space="preserve">the counts of flood reports with EFFCI&gt;=6 for 2020, accumulated over the four overlapping 12-hourly accumulation periods at which the forecasts are provided. </w:t>
      </w:r>
      <w:r w:rsidR="004B08B5">
        <w:t>O</w:t>
      </w:r>
      <w:r w:rsidR="004B7A02">
        <w:t>n average</w:t>
      </w:r>
      <w:r w:rsidR="00892C71">
        <w:t>,</w:t>
      </w:r>
      <w:r w:rsidR="004B7A02">
        <w:t xml:space="preserve"> 30 days (i.e., </w:t>
      </w:r>
      <w:r w:rsidR="004B08B5">
        <w:t>~</w:t>
      </w:r>
      <w:r w:rsidR="004B08B5">
        <w:t xml:space="preserve">10% of </w:t>
      </w:r>
      <w:r w:rsidR="004B08B5">
        <w:t>the 366 days of 2020</w:t>
      </w:r>
      <w:r w:rsidR="004B7A02">
        <w:t xml:space="preserve">) </w:t>
      </w:r>
      <w:r w:rsidR="00694EF2">
        <w:t xml:space="preserve">contain </w:t>
      </w:r>
      <w:r w:rsidR="00694EF2">
        <w:t>at least</w:t>
      </w:r>
      <w:r w:rsidR="00694EF2">
        <w:t xml:space="preserve"> one flood report</w:t>
      </w:r>
      <w:r w:rsidR="00892C71">
        <w:t>,</w:t>
      </w:r>
      <w:r w:rsidR="00694EF2">
        <w:t xml:space="preserve"> and </w:t>
      </w:r>
      <w:r w:rsidR="00694EF2">
        <w:t xml:space="preserve">only one day (2020/20/28) </w:t>
      </w:r>
      <w:r w:rsidR="00694EF2">
        <w:t>has</w:t>
      </w:r>
      <w:r w:rsidR="00694EF2">
        <w:t xml:space="preserve"> more than </w:t>
      </w:r>
      <w:r w:rsidR="0036390F">
        <w:t>five</w:t>
      </w:r>
      <w:r w:rsidR="00694EF2">
        <w:t xml:space="preserve"> </w:t>
      </w:r>
      <w:r w:rsidR="0036390F">
        <w:t xml:space="preserve">flood </w:t>
      </w:r>
      <w:r w:rsidR="00694EF2">
        <w:t>reports</w:t>
      </w:r>
      <w:r w:rsidR="007C2408">
        <w:t xml:space="preserve"> at a given accumulation period</w:t>
      </w:r>
      <w:r w:rsidR="00694EF2">
        <w:t>.</w:t>
      </w:r>
      <w:r w:rsidR="00F125E5">
        <w:t xml:space="preserve"> </w:t>
      </w:r>
      <w:r w:rsidR="0036390F">
        <w:fldChar w:fldCharType="begin"/>
      </w:r>
      <w:r w:rsidR="0036390F">
        <w:instrText xml:space="preserve"> REF _Ref147850366 \h </w:instrText>
      </w:r>
      <w:r w:rsidR="0036390F">
        <w:fldChar w:fldCharType="separate"/>
      </w:r>
      <w:r w:rsidR="0036390F" w:rsidRPr="000F654F">
        <w:rPr>
          <w:b/>
          <w:bCs/>
        </w:rPr>
        <w:t xml:space="preserve">Figure </w:t>
      </w:r>
      <w:r w:rsidR="0036390F">
        <w:rPr>
          <w:b/>
          <w:bCs/>
          <w:noProof/>
        </w:rPr>
        <w:t>3</w:t>
      </w:r>
      <w:r w:rsidR="0036390F">
        <w:fldChar w:fldCharType="end"/>
      </w:r>
      <w:r w:rsidR="0036390F">
        <w:rPr>
          <w:b/>
          <w:bCs/>
        </w:rPr>
        <w:t>b</w:t>
      </w:r>
      <w:r w:rsidR="0036390F">
        <w:t xml:space="preserve"> shows their spatial distribution</w:t>
      </w:r>
      <w:r w:rsidR="0036390F">
        <w:t xml:space="preserve"> for the </w:t>
      </w:r>
      <w:r w:rsidR="00261166">
        <w:t>accumulation period starting at 06 UTC.</w:t>
      </w:r>
      <w:r w:rsidR="000653E0">
        <w:t xml:space="preserve"> </w:t>
      </w:r>
      <w:r w:rsidR="00AA40D9">
        <w:t>Th</w:t>
      </w:r>
      <w:r w:rsidR="00AA40D9">
        <w:t xml:space="preserve">ese numbers </w:t>
      </w:r>
      <w:r w:rsidR="00AA40D9">
        <w:t xml:space="preserve">correspond to an overall </w:t>
      </w:r>
      <w:r w:rsidR="00AA40D9">
        <w:t xml:space="preserve">observational </w:t>
      </w:r>
      <w:r w:rsidR="00AA40D9">
        <w:t>spatial coverage</w:t>
      </w:r>
      <w:r w:rsidR="00AA40D9">
        <w:t xml:space="preserve"> </w:t>
      </w:r>
      <w:r w:rsidR="00AA40D9">
        <w:t>in 2020 of only 0.6%</w:t>
      </w:r>
      <w:r w:rsidR="00AA40D9">
        <w:t xml:space="preserve">. </w:t>
      </w:r>
      <w:r w:rsidR="00D75EE5">
        <w:t xml:space="preserve">To put these number further in context, the spatial coverage </w:t>
      </w:r>
      <w:r w:rsidR="00CD57F2">
        <w:t>of flood reports</w:t>
      </w:r>
      <w:r w:rsidR="00073EEB">
        <w:t xml:space="preserve"> is </w:t>
      </w:r>
      <w:r w:rsidR="00606C5E">
        <w:t>1</w:t>
      </w:r>
      <w:r w:rsidR="00BF61E9">
        <w:t xml:space="preserve"> to 3 orders of magnitude </w:t>
      </w:r>
      <w:r w:rsidR="00EC1211">
        <w:t>smaller</w:t>
      </w:r>
      <w:r w:rsidR="006D700A">
        <w:t xml:space="preserve"> than t</w:t>
      </w:r>
      <w:r w:rsidR="00073EEB">
        <w:t>he one</w:t>
      </w:r>
      <w:r w:rsidR="00BF61E9">
        <w:t xml:space="preserve"> </w:t>
      </w:r>
      <w:r w:rsidR="00EC1211">
        <w:t>of rainfall observation</w:t>
      </w:r>
      <w:r w:rsidR="00A5318B">
        <w:t>s</w:t>
      </w:r>
      <w:r w:rsidR="00BF61E9">
        <w:t xml:space="preserve">, </w:t>
      </w:r>
      <w:r w:rsidR="00DE4780">
        <w:t>where tens to hundreds rainfall observations are typically available at</w:t>
      </w:r>
      <w:r w:rsidR="00F368D7">
        <w:t xml:space="preserve"> a given</w:t>
      </w:r>
      <w:r w:rsidR="00DE4780">
        <w:t xml:space="preserve"> accumulation period. </w:t>
      </w:r>
    </w:p>
    <w:p w14:paraId="75FE4149" w14:textId="3306F012" w:rsidR="0071154E" w:rsidRDefault="00A42E03" w:rsidP="00A42E03">
      <w:pPr>
        <w:pStyle w:val="Titolo2"/>
        <w:numPr>
          <w:ilvl w:val="1"/>
          <w:numId w:val="6"/>
        </w:numPr>
      </w:pPr>
      <w:r>
        <w:lastRenderedPageBreak/>
        <w:t>Rainfall observations</w:t>
      </w:r>
    </w:p>
    <w:p w14:paraId="762C5343" w14:textId="212A1ABC" w:rsidR="004A6FC8" w:rsidRDefault="002960B4" w:rsidP="00FF13AC">
      <w:r>
        <w:t>The r</w:t>
      </w:r>
      <w:r w:rsidR="00152D5A">
        <w:t xml:space="preserve">ainfall observations </w:t>
      </w:r>
      <w:r w:rsidR="00407D71">
        <w:t xml:space="preserve">from the SYNOP </w:t>
      </w:r>
      <w:r w:rsidR="00A12748">
        <w:t>network</w:t>
      </w:r>
      <w:r w:rsidR="00407D71">
        <w:t xml:space="preserve"> transmitted by the Global Telecommunication System (GTS)</w:t>
      </w:r>
      <w:r w:rsidR="00684718">
        <w:t xml:space="preserve"> </w:t>
      </w:r>
      <w:r>
        <w:t>were</w:t>
      </w:r>
      <w:r w:rsidR="00CD60A3">
        <w:t xml:space="preserve"> used in this study </w:t>
      </w:r>
      <w:r w:rsidR="000F541D">
        <w:t>t</w:t>
      </w:r>
      <w:r w:rsidR="00CD6EC0">
        <w:t xml:space="preserve">o </w:t>
      </w:r>
      <w:r w:rsidR="00AC79C2">
        <w:t xml:space="preserve">better </w:t>
      </w:r>
      <w:r w:rsidR="0050632B">
        <w:t>re</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rsidR="00152D5A">
        <w:t>th</w:t>
      </w:r>
      <w:r w:rsidR="000F541D">
        <w:t>e estimated</w:t>
      </w:r>
      <w:r w:rsidR="00152D5A">
        <w:t xml:space="preserve"> rainfall to</w:t>
      </w:r>
      <w:r w:rsidR="000F541D">
        <w:t>t</w:t>
      </w:r>
      <w:r w:rsidR="00152D5A">
        <w:t xml:space="preserve">als associated with flash flood events and the </w:t>
      </w:r>
      <w:r w:rsidR="000F541D">
        <w:t xml:space="preserve">results </w:t>
      </w:r>
      <w:r w:rsidR="00B15240">
        <w:t>of</w:t>
      </w:r>
      <w:r w:rsidR="000F541D">
        <w:t xml:space="preserve"> the </w:t>
      </w:r>
      <w:r w:rsidR="00152D5A">
        <w:t>objective</w:t>
      </w:r>
      <w:r w:rsidR="000F541D">
        <w:t xml:space="preserve"> </w:t>
      </w:r>
      <w:r w:rsidR="00152D5A">
        <w:t>verification</w:t>
      </w:r>
      <w:r w:rsidR="000F541D">
        <w:t>.</w:t>
      </w:r>
      <w:r w:rsidR="003B64A1">
        <w:t xml:space="preserve"> </w:t>
      </w:r>
      <w:r w:rsidR="00D52791">
        <w:t>In ECMWF’s internal database</w:t>
      </w:r>
      <w:r w:rsidR="00153D1A">
        <w:t>,</w:t>
      </w:r>
      <w:r w:rsidR="00D52791">
        <w:t xml:space="preserve"> </w:t>
      </w:r>
      <w:r w:rsidR="00F42D93">
        <w:t xml:space="preserve">only </w:t>
      </w:r>
      <w:r w:rsidR="00C66B01">
        <w:t>1</w:t>
      </w:r>
      <w:r w:rsidR="003B64A1">
        <w:t>2-hourly rainfall observations</w:t>
      </w:r>
      <w:r w:rsidR="000535BB">
        <w:t xml:space="preserve"> whose accumulation periods end </w:t>
      </w:r>
      <w:r w:rsidR="0001458D">
        <w:t>at 00 and 12 UTC</w:t>
      </w:r>
      <w:r w:rsidR="00124C3F">
        <w:t>, between the 1</w:t>
      </w:r>
      <w:r w:rsidR="00124C3F" w:rsidRPr="007E6C25">
        <w:rPr>
          <w:vertAlign w:val="superscript"/>
        </w:rPr>
        <w:t>st</w:t>
      </w:r>
      <w:r w:rsidR="00124C3F">
        <w:t xml:space="preserve"> of January 2010 and the 31</w:t>
      </w:r>
      <w:r w:rsidR="00124C3F" w:rsidRPr="00A170E3">
        <w:rPr>
          <w:vertAlign w:val="superscript"/>
        </w:rPr>
        <w:t>st</w:t>
      </w:r>
      <w:r w:rsidR="00124C3F">
        <w:t xml:space="preserve"> of December 2020</w:t>
      </w:r>
      <w:r w:rsidR="00153D1A">
        <w:t>,</w:t>
      </w:r>
      <w:r w:rsidR="00D52791">
        <w:t xml:space="preserve"> are available for Ecuador.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sidRPr="005B3B90">
        <w:rPr>
          <w:b/>
          <w:bCs/>
        </w:rPr>
        <w:t>a</w:t>
      </w:r>
      <w:r w:rsidR="00911C33">
        <w:rPr>
          <w:b/>
          <w:bCs/>
        </w:rPr>
        <w:t xml:space="preserve"> </w:t>
      </w:r>
      <w:r w:rsidR="00911C33" w:rsidRPr="00136DD5">
        <w:t>shows the</w:t>
      </w:r>
      <w:r w:rsidR="00911C33">
        <w:t>ir</w:t>
      </w:r>
      <w:r w:rsidR="00911C33" w:rsidRPr="00136DD5">
        <w:t xml:space="preserve"> </w:t>
      </w:r>
      <w:r w:rsidR="00911C33">
        <w:t>spatial distribution</w:t>
      </w:r>
      <w:r w:rsidR="00911C33">
        <w:t xml:space="preserve">, while </w:t>
      </w:r>
      <w:r w:rsidR="00911C33">
        <w:fldChar w:fldCharType="begin"/>
      </w:r>
      <w:r w:rsidR="00911C33">
        <w:instrText xml:space="preserve"> REF _Ref150801432 \h </w:instrText>
      </w:r>
      <w:r w:rsidR="00911C33">
        <w:fldChar w:fldCharType="separate"/>
      </w:r>
      <w:r w:rsidR="00911C33" w:rsidRPr="00476760">
        <w:rPr>
          <w:b/>
          <w:bCs/>
        </w:rPr>
        <w:t xml:space="preserve">Figure </w:t>
      </w:r>
      <w:r w:rsidR="00911C33">
        <w:rPr>
          <w:b/>
          <w:bCs/>
          <w:noProof/>
        </w:rPr>
        <w:t>4</w:t>
      </w:r>
      <w:r w:rsidR="00911C33">
        <w:fldChar w:fldCharType="end"/>
      </w:r>
      <w:r w:rsidR="00911C33">
        <w:rPr>
          <w:b/>
          <w:bCs/>
        </w:rPr>
        <w:t>b</w:t>
      </w:r>
      <w:r w:rsidR="00911C33">
        <w:rPr>
          <w:b/>
          <w:bCs/>
        </w:rPr>
        <w:t xml:space="preserve"> </w:t>
      </w:r>
      <w:r w:rsidR="00911C33" w:rsidRPr="00136DD5">
        <w:t>shows the</w:t>
      </w:r>
      <w:r w:rsidR="00911C33">
        <w:t>ir</w:t>
      </w:r>
      <w:r w:rsidR="00911C33" w:rsidRPr="00136DD5">
        <w:t xml:space="preserve"> </w:t>
      </w:r>
      <w:r w:rsidR="00911C33">
        <w:t>temporal</w:t>
      </w:r>
      <w:r w:rsidR="00911C33">
        <w:t xml:space="preserve"> distribution</w:t>
      </w:r>
      <w:r w:rsidR="00A86B20">
        <w:t>.</w:t>
      </w:r>
      <w:r w:rsidR="00DA653A" w:rsidRPr="00DA653A">
        <w:t xml:space="preserve"> </w:t>
      </w:r>
      <w:r w:rsidR="0009194B">
        <w:t xml:space="preserve">Not all days have observations. </w:t>
      </w:r>
      <w:r w:rsidR="00DA653A">
        <w:t xml:space="preserve">“El Oriente” has only one observation </w:t>
      </w:r>
      <w:r w:rsidR="00DA653A">
        <w:t>in</w:t>
      </w:r>
      <w:r w:rsidR="00DA653A">
        <w:t xml:space="preserve"> a given</w:t>
      </w:r>
      <w:r w:rsidR="0009744E">
        <w:t xml:space="preserve"> day</w:t>
      </w:r>
      <w:r w:rsidR="0017742D">
        <w:t>, while</w:t>
      </w:r>
      <w:r w:rsidR="00145E1D">
        <w:t xml:space="preserve"> </w:t>
      </w:r>
      <w:r w:rsidR="00CF564A">
        <w:t>m</w:t>
      </w:r>
      <w:r w:rsidR="000356B8">
        <w:t>ost of</w:t>
      </w:r>
      <w:r w:rsidR="008B5EF2">
        <w:t xml:space="preserve"> the days</w:t>
      </w:r>
      <w:r w:rsidR="00CF564A">
        <w:t xml:space="preserve"> in </w:t>
      </w:r>
      <w:r w:rsidR="00CF564A">
        <w:t>“La Costa” and “La Sierra”</w:t>
      </w:r>
      <w:r w:rsidR="008B5EF2">
        <w:t xml:space="preserve"> have 4 to 8 observations in </w:t>
      </w:r>
      <w:r w:rsidR="00E13150">
        <w:t>a given</w:t>
      </w:r>
      <w:r w:rsidR="008B5EF2">
        <w:t xml:space="preserve"> </w:t>
      </w:r>
      <w:r w:rsidR="00EE07BA">
        <w:t>day</w:t>
      </w:r>
      <w:r w:rsidR="0038379A">
        <w:t>, with peaks of 10 observation</w:t>
      </w:r>
      <w:r w:rsidR="000356B8">
        <w:t>s in “La Costa” and 14 in “La Sierra”</w:t>
      </w:r>
      <w:r w:rsidR="00EE07BA">
        <w:t xml:space="preserve">. </w:t>
      </w:r>
      <w:r w:rsidR="00EE07BA">
        <w:fldChar w:fldCharType="begin"/>
      </w:r>
      <w:r w:rsidR="00EE07BA">
        <w:instrText xml:space="preserve"> REF _Ref150801432 \h </w:instrText>
      </w:r>
      <w:r w:rsidR="00EE07BA">
        <w:fldChar w:fldCharType="separate"/>
      </w:r>
      <w:r w:rsidR="00EE07BA" w:rsidRPr="00476760">
        <w:rPr>
          <w:b/>
          <w:bCs/>
        </w:rPr>
        <w:t xml:space="preserve">Figure </w:t>
      </w:r>
      <w:r w:rsidR="00EE07BA">
        <w:rPr>
          <w:b/>
          <w:bCs/>
          <w:noProof/>
        </w:rPr>
        <w:t>4</w:t>
      </w:r>
      <w:r w:rsidR="00EE07BA">
        <w:fldChar w:fldCharType="end"/>
      </w:r>
      <w:r w:rsidR="00A81D96">
        <w:rPr>
          <w:b/>
          <w:bCs/>
        </w:rPr>
        <w:t>c</w:t>
      </w:r>
      <w:r w:rsidR="00EE07BA">
        <w:rPr>
          <w:b/>
          <w:bCs/>
        </w:rPr>
        <w:t xml:space="preserve"> </w:t>
      </w:r>
      <w:r w:rsidR="00EE07BA" w:rsidRPr="00136DD5">
        <w:t>shows</w:t>
      </w:r>
      <w:r w:rsidR="00EE07BA">
        <w:t xml:space="preserve"> the rainfall average</w:t>
      </w:r>
      <w:r w:rsidR="002E57D4">
        <w:t xml:space="preserve"> </w:t>
      </w:r>
      <w:r w:rsidR="00EE07BA">
        <w:t>over the whole considered period</w:t>
      </w:r>
      <w:r w:rsidR="002E57D4">
        <w:t xml:space="preserve">, </w:t>
      </w:r>
      <w:r w:rsidR="002E57D4">
        <w:t>for each accumulation period</w:t>
      </w:r>
      <w:r w:rsidR="00D5698B">
        <w:t xml:space="preserve">. </w:t>
      </w:r>
      <w:r w:rsidR="002E57D4">
        <w:t>The sinus</w:t>
      </w:r>
      <w:r w:rsidR="00055E91">
        <w:t xml:space="preserve">oidal pattern in all the three regions confirms what </w:t>
      </w:r>
      <w:r w:rsidR="00CE1A19">
        <w:t xml:space="preserve">exposed in Section 2 about the marked rainfall’s diurnal cycle in Ecuador. </w:t>
      </w:r>
      <w:r w:rsidR="00AC23D1">
        <w:t>“La Costa</w:t>
      </w:r>
      <w:r w:rsidR="00976308">
        <w:t xml:space="preserve">” </w:t>
      </w:r>
      <w:r w:rsidR="00AC23D1">
        <w:t>is the region with the most marked rainfall diurnal cycle with peak</w:t>
      </w:r>
      <w:r w:rsidR="0031598F">
        <w:t xml:space="preserve"> at nighttime</w:t>
      </w:r>
      <w:r w:rsidR="003E7E67">
        <w:t xml:space="preserve"> (i.e., accumulatio</w:t>
      </w:r>
      <w:r w:rsidR="00976308">
        <w:t>n</w:t>
      </w:r>
      <w:r w:rsidR="003E7E67">
        <w:t xml:space="preserve"> period ending at </w:t>
      </w:r>
      <w:r w:rsidR="00976308">
        <w:t>12 UTC</w:t>
      </w:r>
      <w:r w:rsidR="003E7E67">
        <w:t>)</w:t>
      </w:r>
      <w:r w:rsidR="0031598F">
        <w:t xml:space="preserve"> of </w:t>
      </w:r>
      <w:r w:rsidR="0031598F">
        <w:t>~</w:t>
      </w:r>
      <w:r w:rsidR="0031598F">
        <w:t xml:space="preserve">3.5 mm/12h and throughs </w:t>
      </w:r>
      <w:r w:rsidR="003E7E67">
        <w:t>at daytime</w:t>
      </w:r>
      <w:r w:rsidR="00976308">
        <w:t xml:space="preserve"> </w:t>
      </w:r>
      <w:r w:rsidR="00976308">
        <w:t xml:space="preserve">(i.e., accumulation period ending at </w:t>
      </w:r>
      <w:r w:rsidR="00976308">
        <w:t>00</w:t>
      </w:r>
      <w:r w:rsidR="00976308">
        <w:t xml:space="preserve"> UTC)</w:t>
      </w:r>
      <w:r w:rsidR="003E7E67">
        <w:t xml:space="preserve"> of </w:t>
      </w:r>
      <w:r w:rsidR="003E7E67">
        <w:t>~</w:t>
      </w:r>
      <w:r w:rsidR="003E7E67">
        <w:t>1 mm/12h</w:t>
      </w:r>
      <w:r w:rsidR="00BD7A0E">
        <w:t xml:space="preserve">, and </w:t>
      </w:r>
      <w:r w:rsidR="00E80363">
        <w:t xml:space="preserve">an average rainfall overall of </w:t>
      </w:r>
      <w:r w:rsidR="00E80363">
        <w:t>~</w:t>
      </w:r>
      <w:r w:rsidR="00E80363">
        <w:t>2.1 mm/12h.</w:t>
      </w:r>
      <w:r w:rsidR="003E7E67">
        <w:t xml:space="preserve"> </w:t>
      </w:r>
      <w:r w:rsidR="00646DD1">
        <w:t>“La Sierra” shows instead a very small diurnal cycle</w:t>
      </w:r>
      <w:r w:rsidR="006833CA">
        <w:t xml:space="preserve"> </w:t>
      </w:r>
      <w:r w:rsidR="00A65F43">
        <w:t>with an amplitude of just</w:t>
      </w:r>
      <w:r w:rsidR="006833CA">
        <w:t xml:space="preserve"> </w:t>
      </w:r>
      <w:r w:rsidR="006833CA">
        <w:t>~</w:t>
      </w:r>
      <w:r w:rsidR="006833CA">
        <w:t>0.1</w:t>
      </w:r>
      <w:r w:rsidR="006833CA">
        <w:t xml:space="preserve"> mm/12h</w:t>
      </w:r>
      <w:r w:rsidR="006833CA">
        <w:t xml:space="preserve"> between </w:t>
      </w:r>
      <w:r w:rsidR="00AF0E0B">
        <w:t>nighttime and daytime rain.</w:t>
      </w:r>
      <w:r w:rsidR="00A65F43">
        <w:t xml:space="preserve"> It </w:t>
      </w:r>
      <w:r w:rsidR="00D73F1C">
        <w:t xml:space="preserve">also </w:t>
      </w:r>
      <w:r w:rsidR="00A65F43">
        <w:t>appears that the</w:t>
      </w:r>
      <w:r w:rsidR="007018F7">
        <w:t xml:space="preserve"> times at which</w:t>
      </w:r>
      <w:r w:rsidR="00A65F43">
        <w:t xml:space="preserve"> peaks and troughs occur</w:t>
      </w:r>
      <w:r w:rsidR="007018F7">
        <w:t xml:space="preserve"> are inverted to those in “La Costa”.</w:t>
      </w:r>
      <w:r w:rsidR="00A65F43">
        <w:t xml:space="preserve"> </w:t>
      </w:r>
      <w:r w:rsidR="00AF0E0B">
        <w:t xml:space="preserve"> </w:t>
      </w:r>
      <w:r w:rsidR="00603B9C">
        <w:t>Although the</w:t>
      </w:r>
      <w:r w:rsidR="00CE4AB5">
        <w:t xml:space="preserve"> </w:t>
      </w:r>
      <w:r w:rsidR="00603B9C">
        <w:t xml:space="preserve">spatial coverage of the </w:t>
      </w:r>
      <w:r w:rsidR="00CE4AB5">
        <w:t xml:space="preserve">rainfall observations </w:t>
      </w:r>
      <w:r w:rsidR="00603B9C">
        <w:t>in “</w:t>
      </w:r>
      <w:r w:rsidR="00270C79">
        <w:t>El Oriente</w:t>
      </w:r>
      <w:r w:rsidR="00603B9C">
        <w:t xml:space="preserve">” is very poor, it is possible to </w:t>
      </w:r>
      <w:r w:rsidR="00D46C65">
        <w:t xml:space="preserve">observe that the average rainfall in the rain forest is substantially bigger than in the other two regions </w:t>
      </w:r>
      <w:r w:rsidR="009272A3">
        <w:t>(</w:t>
      </w:r>
      <w:r w:rsidR="00CD1169">
        <w:t xml:space="preserve">i.e., </w:t>
      </w:r>
      <w:r w:rsidR="00CD1169">
        <w:t>~</w:t>
      </w:r>
      <w:r w:rsidR="007A17A6">
        <w:t>4.8 mm/12h</w:t>
      </w:r>
      <w:r w:rsidR="009272A3">
        <w:t>)</w:t>
      </w:r>
      <w:r w:rsidR="003A5E40">
        <w:t xml:space="preserve"> and that t</w:t>
      </w:r>
      <w:r w:rsidR="00D90EB7">
        <w:t xml:space="preserve">he </w:t>
      </w:r>
      <w:r w:rsidR="00D46C65">
        <w:t>amplitude of the rainfall’s diurnal cycle</w:t>
      </w:r>
      <w:r w:rsidR="00D90EB7">
        <w:t xml:space="preserve"> is </w:t>
      </w:r>
      <w:r w:rsidR="003A5E40">
        <w:t>~1 mm/12h</w:t>
      </w:r>
      <w:r w:rsidR="003A5E40">
        <w:t>.</w:t>
      </w:r>
      <w:r w:rsidR="00FF13AC">
        <w:t xml:space="preserve"> </w:t>
      </w:r>
      <w:r w:rsidR="000356B8">
        <w:fldChar w:fldCharType="begin"/>
      </w:r>
      <w:r w:rsidR="000356B8">
        <w:instrText xml:space="preserve"> REF _Ref150801432 \h </w:instrText>
      </w:r>
      <w:r w:rsidR="000356B8">
        <w:fldChar w:fldCharType="separate"/>
      </w:r>
      <w:r w:rsidR="000356B8" w:rsidRPr="00476760">
        <w:rPr>
          <w:b/>
          <w:bCs/>
        </w:rPr>
        <w:t xml:space="preserve">Figure </w:t>
      </w:r>
      <w:r w:rsidR="000356B8">
        <w:rPr>
          <w:b/>
          <w:bCs/>
          <w:noProof/>
        </w:rPr>
        <w:t>4</w:t>
      </w:r>
      <w:r w:rsidR="000356B8">
        <w:fldChar w:fldCharType="end"/>
      </w:r>
      <w:r w:rsidR="008D69B4">
        <w:rPr>
          <w:b/>
          <w:bCs/>
        </w:rPr>
        <w:t>d</w:t>
      </w:r>
      <w:r w:rsidR="000356B8">
        <w:rPr>
          <w:b/>
          <w:bCs/>
        </w:rPr>
        <w:t xml:space="preserve"> </w:t>
      </w:r>
      <w:r w:rsidR="000356B8">
        <w:t xml:space="preserve">shows the </w:t>
      </w:r>
      <w:r w:rsidR="000356B8">
        <w:t>distribution of the rainfall totals</w:t>
      </w:r>
      <w:r w:rsidR="000356B8">
        <w:t xml:space="preserve"> </w:t>
      </w:r>
      <w:r w:rsidR="000356B8">
        <w:t>on a given day</w:t>
      </w:r>
      <w:r w:rsidR="0014682C">
        <w:t xml:space="preserve">, </w:t>
      </w:r>
      <w:r w:rsidR="0014682C">
        <w:t>for each accumulation period</w:t>
      </w:r>
      <w:r w:rsidR="000356B8">
        <w:t>.</w:t>
      </w:r>
      <w:r w:rsidR="001D79EB">
        <w:t xml:space="preserve"> More than 50% of </w:t>
      </w:r>
      <w:r w:rsidR="00D51136">
        <w:t>all observations is below 1 mm</w:t>
      </w:r>
      <w:r w:rsidR="006F4B82">
        <w:t xml:space="preserve">. “La Costa” is the </w:t>
      </w:r>
      <w:r w:rsidR="004E1C42">
        <w:t>region</w:t>
      </w:r>
      <w:r w:rsidR="006F4B82">
        <w:t xml:space="preserve"> that </w:t>
      </w:r>
      <w:r w:rsidR="004E1C42">
        <w:t>has more frequent observations above 100 mm/12h</w:t>
      </w:r>
      <w:r w:rsidR="005427EE">
        <w:t xml:space="preserve"> in the accumulation period ending at 12 UTC, which corresponds to the local nighttime. </w:t>
      </w:r>
      <w:r w:rsidR="0059739E">
        <w:t>During daytime</w:t>
      </w:r>
      <w:r w:rsidR="00861F24">
        <w:t xml:space="preserve"> rain </w:t>
      </w:r>
      <w:r w:rsidR="00861F24">
        <w:t>(i.e., accumulation period ending at 00 UTC)</w:t>
      </w:r>
      <w:r w:rsidR="00D166A3">
        <w:t xml:space="preserve"> </w:t>
      </w:r>
      <w:r w:rsidR="0059739E">
        <w:t>in “La Costa”</w:t>
      </w:r>
      <w:r w:rsidR="00861F24">
        <w:t>,</w:t>
      </w:r>
      <w:r w:rsidR="0059739E">
        <w:t xml:space="preserve"> and in both accumulation </w:t>
      </w:r>
      <w:r w:rsidR="00A90911">
        <w:t xml:space="preserve">periods in </w:t>
      </w:r>
      <w:r w:rsidR="0059739E">
        <w:t>“</w:t>
      </w:r>
      <w:r w:rsidR="00A90911">
        <w:t xml:space="preserve">La Sierra” is rare to observe any rainfall &gt;=100 mm/12h. </w:t>
      </w:r>
      <w:r w:rsidR="006B1EB8">
        <w:t>However,</w:t>
      </w:r>
      <w:r w:rsidR="00861F24">
        <w:t xml:space="preserve"> it is possible to observe two </w:t>
      </w:r>
      <w:r w:rsidR="00556D2A">
        <w:t>extreme rainfall</w:t>
      </w:r>
      <w:r w:rsidR="00556D2A">
        <w:t xml:space="preserve"> observations</w:t>
      </w:r>
      <w:r w:rsidR="006B1EB8">
        <w:t xml:space="preserve"> in the accumulation period ending at 00 UTC in “La Sierra”</w:t>
      </w:r>
      <w:r w:rsidR="00556D2A">
        <w:t xml:space="preserve"> of up to </w:t>
      </w:r>
      <w:r w:rsidR="00231CB6">
        <w:t>~</w:t>
      </w:r>
      <w:r w:rsidR="00556D2A">
        <w:t>260 and 400 mm/12h.</w:t>
      </w:r>
      <w:r w:rsidR="00C16BE6">
        <w:t xml:space="preserve"> </w:t>
      </w:r>
      <w:r w:rsidR="00861F24">
        <w:t xml:space="preserve"> </w:t>
      </w:r>
      <w:r w:rsidR="00CD1169">
        <w:t xml:space="preserve"> </w:t>
      </w:r>
      <w:r w:rsidR="00B96C0E">
        <w:t xml:space="preserve"> </w:t>
      </w:r>
    </w:p>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End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656ABD5C"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w:t>
      </w:r>
      <w:r w:rsidR="00A5250E">
        <w:lastRenderedPageBreak/>
        <w:t xml:space="preserve">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002094" w:rsidRPr="006F0CD8">
        <w:rPr>
          <w:b/>
          <w:bCs/>
        </w:rPr>
        <w:t xml:space="preserve">Figure </w:t>
      </w:r>
      <w:r w:rsidR="00002094">
        <w:rPr>
          <w:b/>
          <w:bCs/>
          <w:noProof/>
        </w:rPr>
        <w:t>5</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002094" w:rsidRPr="006F0CD8">
        <w:rPr>
          <w:b/>
          <w:bCs/>
        </w:rPr>
        <w:t xml:space="preserve">Figure </w:t>
      </w:r>
      <w:r w:rsidR="00002094">
        <w:rPr>
          <w:b/>
          <w:bCs/>
          <w:noProof/>
        </w:rPr>
        <w:t>5</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End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002094" w:rsidRPr="006F0CD8">
        <w:rPr>
          <w:b/>
          <w:bCs/>
        </w:rPr>
        <w:t xml:space="preserve">Figure </w:t>
      </w:r>
      <w:r w:rsidR="00002094">
        <w:rPr>
          <w:b/>
          <w:bCs/>
          <w:noProof/>
        </w:rPr>
        <w:t>5</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002094" w:rsidRPr="006F0CD8">
        <w:rPr>
          <w:b/>
          <w:bCs/>
        </w:rPr>
        <w:t xml:space="preserve">Figure </w:t>
      </w:r>
      <w:r w:rsidR="00002094">
        <w:rPr>
          <w:b/>
          <w:bCs/>
          <w:noProof/>
        </w:rPr>
        <w:t>5</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End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End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13AE5B46"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002094">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Since we are converting probabilistic forecast</w:t>
      </w:r>
      <w:r w:rsidR="002232DC">
        <w:rPr>
          <w:rStyle w:val="xxxxxcontentpasted0"/>
          <w:bdr w:val="none" w:sz="0" w:space="0" w:color="auto" w:frame="1"/>
          <w:shd w:val="clear" w:color="auto" w:fill="FFFFFF"/>
        </w:rPr>
        <w:t>s</w:t>
      </w:r>
      <w:r w:rsidR="0023055C" w:rsidRPr="003120CC">
        <w:rPr>
          <w:rStyle w:val="xxxxxcontentpasted0"/>
          <w:bdr w:val="none" w:sz="0" w:space="0" w:color="auto" w:frame="1"/>
          <w:shd w:val="clear" w:color="auto" w:fill="FFFFFF"/>
        </w:rPr>
        <w:t xml:space="preserve">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Section</w:t>
      </w:r>
      <w:r w:rsidR="000E2BBA">
        <w:t xml:space="preserve">s </w:t>
      </w:r>
      <w:r w:rsidR="000E2BBA">
        <w:fldChar w:fldCharType="begin"/>
      </w:r>
      <w:r w:rsidR="000E2BBA">
        <w:instrText xml:space="preserve"> REF _Ref149748568 \r \h </w:instrText>
      </w:r>
      <w:r w:rsidR="000E2BBA">
        <w:fldChar w:fldCharType="separate"/>
      </w:r>
      <w:r w:rsidR="000E2BBA">
        <w:t>4.2.1</w:t>
      </w:r>
      <w:r w:rsidR="000E2BBA">
        <w:fldChar w:fldCharType="end"/>
      </w:r>
      <w:r w:rsidR="000E2BBA">
        <w:t xml:space="preserve"> and </w:t>
      </w:r>
      <w:r w:rsidR="000E2BBA">
        <w:fldChar w:fldCharType="begin"/>
      </w:r>
      <w:r w:rsidR="000E2BBA">
        <w:instrText xml:space="preserve"> REF _Ref150806362 \r \h </w:instrText>
      </w:r>
      <w:r w:rsidR="000E2BBA">
        <w:fldChar w:fldCharType="separate"/>
      </w:r>
      <w:r w:rsidR="000E2BBA">
        <w:t>4.2.2</w:t>
      </w:r>
      <w:r w:rsidR="000E2BBA">
        <w:fldChar w:fldCharType="end"/>
      </w:r>
      <w:r w:rsidR="00971CDA" w:rsidRPr="003120CC">
        <w:t xml:space="preserve"> describe the methodology used to estimate</w:t>
      </w:r>
      <w:r w:rsidR="000E2BBA">
        <w:t>, respectively,</w:t>
      </w:r>
      <w:r w:rsidR="00971CDA" w:rsidRPr="003120CC">
        <w:t xml:space="preserv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lastRenderedPageBreak/>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349DB44E"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002094" w:rsidRPr="000479C1">
        <w:rPr>
          <w:b/>
          <w:bCs/>
        </w:rPr>
        <w:t xml:space="preserve">Figure </w:t>
      </w:r>
      <w:r w:rsidR="00002094">
        <w:rPr>
          <w:b/>
          <w:bCs/>
          <w:noProof/>
        </w:rPr>
        <w:t>7</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End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End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End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End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End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EndPr/>
        <w:sdtContent>
          <w:r w:rsidR="00661AD0" w:rsidRPr="00661AD0">
            <w:rPr>
              <w:color w:val="000000"/>
            </w:rPr>
            <w:t>(Tapiador et al. 2019)</w:t>
          </w:r>
        </w:sdtContent>
      </w:sdt>
      <w:r w:rsidR="00354208">
        <w:rPr>
          <w:color w:val="000000"/>
        </w:rPr>
        <w:t>.</w:t>
      </w:r>
    </w:p>
    <w:p w14:paraId="26510348" w14:textId="6B50A417" w:rsidR="00F1772A" w:rsidRDefault="00065B62" w:rsidP="00F1772A">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002094" w:rsidRPr="000479C1">
        <w:rPr>
          <w:b/>
          <w:bCs/>
        </w:rPr>
        <w:t xml:space="preserve">Figure </w:t>
      </w:r>
      <w:r w:rsidR="00002094">
        <w:rPr>
          <w:b/>
          <w:bCs/>
          <w:noProof/>
        </w:rPr>
        <w:t>7</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End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002094" w:rsidRPr="005020BC">
        <w:rPr>
          <w:b/>
          <w:bCs/>
        </w:rPr>
        <w:t xml:space="preserve">Figure </w:t>
      </w:r>
      <w:r w:rsidR="00002094">
        <w:rPr>
          <w:b/>
          <w:bCs/>
          <w:noProof/>
        </w:rPr>
        <w:t>8</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p>
    <w:p w14:paraId="52849F3C" w14:textId="3A1E9E54" w:rsidR="00793E5B" w:rsidRDefault="00FC615D" w:rsidP="00D20754">
      <w:r>
        <w:t xml:space="preserve">see </w:t>
      </w:r>
      <w:r w:rsidR="00E026B4">
        <w:t xml:space="preserve">the </w:t>
      </w:r>
      <w:r w:rsidR="008845A9" w:rsidRPr="005020BC">
        <w:t>firs</w:t>
      </w:r>
      <w:r w:rsidR="008845A9">
        <w:t xml:space="preserve">t and </w:t>
      </w:r>
      <w:r w:rsidR="008845A9" w:rsidRPr="005020BC">
        <w:t>second colum</w:t>
      </w:r>
      <w:r w:rsidR="008845A9">
        <w:t xml:space="preserve">n </w:t>
      </w:r>
      <w:r>
        <w:t>of</w:t>
      </w:r>
      <w:r w:rsidR="00F1772A">
        <w:t xml:space="preserve"> </w:t>
      </w:r>
      <w:r w:rsidR="00F1772A">
        <w:fldChar w:fldCharType="begin"/>
      </w:r>
      <w:r w:rsidR="00F1772A">
        <w:instrText xml:space="preserve"> REF _Ref150245879 \h </w:instrText>
      </w:r>
      <w:r w:rsidR="00F1772A">
        <w:fldChar w:fldCharType="separate"/>
      </w:r>
      <w:r w:rsidR="00002094" w:rsidRPr="00B33F62">
        <w:rPr>
          <w:b/>
          <w:bCs/>
        </w:rPr>
        <w:t xml:space="preserve">Table </w:t>
      </w:r>
      <w:r w:rsidR="00002094">
        <w:rPr>
          <w:b/>
          <w:bCs/>
          <w:noProof/>
        </w:rPr>
        <w:t>4</w:t>
      </w:r>
      <w:r w:rsidR="00F1772A">
        <w:fldChar w:fldCharType="end"/>
      </w:r>
      <w:r w:rsidR="008845A9" w:rsidRPr="005020BC">
        <w:t>)</w:t>
      </w:r>
      <w:r>
        <w:t xml:space="preserve">, </w:t>
      </w:r>
      <w:r w:rsidR="005C393F">
        <w:t>so</w:t>
      </w:r>
      <w:r>
        <w:t xml:space="preserve"> a distribution of 3</w:t>
      </w:r>
      <w:r w:rsidRPr="005020BC">
        <w:t xml:space="preserve">96 ecPoint-Rainfall </w:t>
      </w:r>
      <w:r>
        <w:t>reali</w:t>
      </w:r>
      <w:r w:rsidR="00E026B4">
        <w:t>s</w:t>
      </w:r>
      <w:r>
        <w:t>ation</w:t>
      </w:r>
      <w:r w:rsidR="00702A2C">
        <w:t>s</w:t>
      </w:r>
      <w:r w:rsidRPr="005020BC">
        <w:t xml:space="preserve"> (</w:t>
      </w:r>
      <w:r w:rsidR="00E026B4">
        <w:t>that is,</w:t>
      </w:r>
      <w:r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002094" w:rsidRPr="005020BC">
        <w:rPr>
          <w:b/>
          <w:bCs/>
        </w:rPr>
        <w:t xml:space="preserve">Figure </w:t>
      </w:r>
      <w:r w:rsidR="00002094">
        <w:rPr>
          <w:b/>
          <w:bCs/>
          <w:noProof/>
        </w:rPr>
        <w:t>8</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002094" w:rsidRPr="005020BC">
        <w:rPr>
          <w:b/>
          <w:bCs/>
        </w:rPr>
        <w:t xml:space="preserve">Figure </w:t>
      </w:r>
      <w:r w:rsidR="00002094">
        <w:rPr>
          <w:b/>
          <w:bCs/>
          <w:noProof/>
        </w:rPr>
        <w:t>8</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002094" w:rsidRPr="005020BC">
        <w:rPr>
          <w:b/>
          <w:bCs/>
        </w:rPr>
        <w:t xml:space="preserve">Figure </w:t>
      </w:r>
      <w:r w:rsidR="00002094">
        <w:rPr>
          <w:b/>
          <w:bCs/>
          <w:noProof/>
        </w:rPr>
        <w:t>8</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002094" w:rsidRPr="005020BC">
        <w:rPr>
          <w:b/>
          <w:bCs/>
        </w:rPr>
        <w:t xml:space="preserve">Figure </w:t>
      </w:r>
      <w:r w:rsidR="00002094">
        <w:rPr>
          <w:b/>
          <w:bCs/>
          <w:noProof/>
        </w:rPr>
        <w:t>8</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lastRenderedPageBreak/>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bookmarkStart w:id="5" w:name="_Ref150806362"/>
      <w:r>
        <w:t>Assessment of forecasts’ discrimination ability: ROC curves and Area Under the ROC curve (AROC)</w:t>
      </w:r>
      <w:bookmarkEnd w:id="5"/>
      <w:r>
        <w:t xml:space="preserve"> </w:t>
      </w:r>
    </w:p>
    <w:p w14:paraId="42322792" w14:textId="54D04ACE"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End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002094" w:rsidRPr="005020BC">
        <w:rPr>
          <w:b/>
          <w:bCs/>
        </w:rPr>
        <w:t xml:space="preserve">Table </w:t>
      </w:r>
      <w:r w:rsidR="00002094">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End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End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EndPr/>
        <w:sdtContent>
          <w:r w:rsidR="00661AD0" w:rsidRPr="00661AD0">
            <w:rPr>
              <w:color w:val="000000"/>
            </w:rPr>
            <w:t>(DiCiccio and Efron 1996)</w:t>
          </w:r>
        </w:sdtContent>
      </w:sdt>
      <w:r w:rsidR="00D81B81">
        <w:t>. Sampling with replacement with 10,000 replicates and confidence intervals of 95% are considered.</w:t>
      </w:r>
    </w:p>
    <w:p w14:paraId="67CA751A" w14:textId="77777777" w:rsidR="00002094" w:rsidRDefault="00D81B81" w:rsidP="00002094">
      <w:pPr>
        <w:rPr>
          <w:b/>
          <w:bCs/>
        </w:rPr>
      </w:pPr>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p>
    <w:p w14:paraId="5CFB5B42" w14:textId="77777777" w:rsidR="00002094" w:rsidRDefault="00002094" w:rsidP="00002094">
      <w:pPr>
        <w:rPr>
          <w:b/>
          <w:bCs/>
        </w:rPr>
      </w:pPr>
    </w:p>
    <w:p w14:paraId="31E8D3A3" w14:textId="77777777" w:rsidR="00002094" w:rsidRDefault="00002094" w:rsidP="00002094">
      <w:pPr>
        <w:rPr>
          <w:b/>
          <w:bCs/>
          <w:noProof/>
        </w:rPr>
      </w:pPr>
    </w:p>
    <w:p w14:paraId="4C0BD3D4" w14:textId="77777777" w:rsidR="00002094" w:rsidRDefault="00002094" w:rsidP="00962FBC">
      <w:pPr>
        <w:pStyle w:val="Tablecaptions"/>
        <w:rPr>
          <w:b/>
          <w:bCs/>
        </w:rPr>
      </w:pPr>
    </w:p>
    <w:p w14:paraId="7CCA4E05" w14:textId="77777777" w:rsidR="00002094" w:rsidRDefault="00002094" w:rsidP="00962FBC">
      <w:pPr>
        <w:pStyle w:val="Tablecaptions"/>
        <w:rPr>
          <w:b/>
          <w:bCs/>
        </w:rPr>
      </w:pPr>
    </w:p>
    <w:p w14:paraId="78200621" w14:textId="77777777" w:rsidR="00002094" w:rsidRDefault="00002094" w:rsidP="00962FBC">
      <w:pPr>
        <w:pStyle w:val="Tablecaptions"/>
        <w:rPr>
          <w:b/>
          <w:bCs/>
        </w:rPr>
      </w:pPr>
    </w:p>
    <w:p w14:paraId="7F982AFA" w14:textId="77777777" w:rsidR="00002094" w:rsidRDefault="00002094" w:rsidP="00962FBC">
      <w:pPr>
        <w:pStyle w:val="Tablecaptions"/>
        <w:rPr>
          <w:b/>
          <w:bCs/>
        </w:rPr>
      </w:pPr>
    </w:p>
    <w:p w14:paraId="0BB5B6EE" w14:textId="77777777" w:rsidR="00002094" w:rsidRDefault="00002094" w:rsidP="00962FBC">
      <w:pPr>
        <w:pStyle w:val="Tablecaptions"/>
        <w:rPr>
          <w:b/>
          <w:bCs/>
        </w:rPr>
      </w:pPr>
    </w:p>
    <w:p w14:paraId="5537708C" w14:textId="77777777" w:rsidR="00002094" w:rsidRDefault="00002094" w:rsidP="00962FBC">
      <w:pPr>
        <w:pStyle w:val="Tablecaptions"/>
        <w:rPr>
          <w:b/>
          <w:bCs/>
        </w:rPr>
      </w:pPr>
    </w:p>
    <w:p w14:paraId="4AE58B84" w14:textId="77777777" w:rsidR="00002094" w:rsidRDefault="00002094" w:rsidP="00962FBC">
      <w:pPr>
        <w:pStyle w:val="Tablecaptions"/>
        <w:rPr>
          <w:b/>
          <w:bCs/>
        </w:rPr>
      </w:pPr>
    </w:p>
    <w:p w14:paraId="63262CEE" w14:textId="77777777" w:rsidR="00002094" w:rsidRDefault="00002094" w:rsidP="00962FBC">
      <w:pPr>
        <w:pStyle w:val="Tablecaptions"/>
        <w:rPr>
          <w:b/>
          <w:bCs/>
        </w:rPr>
      </w:pPr>
    </w:p>
    <w:p w14:paraId="4A968878" w14:textId="77777777" w:rsidR="00002094" w:rsidRDefault="00002094" w:rsidP="00962FBC">
      <w:pPr>
        <w:pStyle w:val="Tablecaptions"/>
        <w:rPr>
          <w:b/>
          <w:bCs/>
        </w:rPr>
      </w:pPr>
    </w:p>
    <w:p w14:paraId="0BFE2D8D" w14:textId="77777777" w:rsidR="00002094" w:rsidRDefault="00002094" w:rsidP="00962FBC">
      <w:pPr>
        <w:pStyle w:val="Tablecaptions"/>
        <w:rPr>
          <w:b/>
          <w:bCs/>
        </w:rPr>
      </w:pPr>
    </w:p>
    <w:p w14:paraId="3126386A" w14:textId="77777777" w:rsidR="00002094" w:rsidRDefault="00002094" w:rsidP="00962FBC">
      <w:pPr>
        <w:pStyle w:val="Tablecaptions"/>
        <w:rPr>
          <w:b/>
          <w:bCs/>
        </w:rPr>
      </w:pPr>
    </w:p>
    <w:p w14:paraId="224F0B35" w14:textId="77777777" w:rsidR="00002094" w:rsidRDefault="00002094" w:rsidP="00962FBC">
      <w:pPr>
        <w:pStyle w:val="Tablecaptions"/>
        <w:rPr>
          <w:b/>
          <w:bCs/>
        </w:rPr>
      </w:pPr>
    </w:p>
    <w:p w14:paraId="4D6DBBC8" w14:textId="77777777" w:rsidR="00002094" w:rsidRDefault="00002094" w:rsidP="00962FBC">
      <w:pPr>
        <w:pStyle w:val="Tablecaptions"/>
        <w:rPr>
          <w:b/>
          <w:bCs/>
        </w:rPr>
      </w:pPr>
    </w:p>
    <w:p w14:paraId="05C9C519" w14:textId="77777777" w:rsidR="00002094" w:rsidRDefault="00002094" w:rsidP="00962FBC">
      <w:pPr>
        <w:pStyle w:val="Tablecaptions"/>
        <w:rPr>
          <w:b/>
          <w:bCs/>
        </w:rPr>
      </w:pPr>
    </w:p>
    <w:p w14:paraId="289AF09A" w14:textId="77777777" w:rsidR="00002094" w:rsidRDefault="00002094" w:rsidP="00962FBC">
      <w:pPr>
        <w:pStyle w:val="Tablecaptions"/>
        <w:rPr>
          <w:b/>
          <w:bCs/>
        </w:rPr>
      </w:pPr>
    </w:p>
    <w:p w14:paraId="5B0D1757" w14:textId="77777777" w:rsidR="00002094" w:rsidRDefault="00002094" w:rsidP="00962FBC">
      <w:pPr>
        <w:pStyle w:val="Tablecaptions"/>
        <w:rPr>
          <w:b/>
          <w:bCs/>
        </w:rPr>
      </w:pPr>
    </w:p>
    <w:p w14:paraId="204544D1" w14:textId="77777777" w:rsidR="00002094" w:rsidRDefault="00002094" w:rsidP="00962FBC">
      <w:pPr>
        <w:pStyle w:val="Tablecaptions"/>
        <w:rPr>
          <w:b/>
          <w:bCs/>
        </w:rPr>
      </w:pPr>
    </w:p>
    <w:p w14:paraId="1C6DC218" w14:textId="77777777" w:rsidR="00002094" w:rsidRDefault="00002094" w:rsidP="00962FBC">
      <w:pPr>
        <w:pStyle w:val="Tablecaptions"/>
        <w:rPr>
          <w:b/>
          <w:bCs/>
        </w:rPr>
      </w:pPr>
    </w:p>
    <w:p w14:paraId="39BBE717" w14:textId="77777777" w:rsidR="00002094" w:rsidRDefault="00002094" w:rsidP="00962FBC">
      <w:pPr>
        <w:pStyle w:val="Tablecaptions"/>
        <w:rPr>
          <w:b/>
          <w:bCs/>
        </w:rPr>
      </w:pPr>
    </w:p>
    <w:p w14:paraId="789D250F" w14:textId="77777777" w:rsidR="00002094" w:rsidRDefault="00002094" w:rsidP="00962FBC">
      <w:pPr>
        <w:pStyle w:val="Tablecaptions"/>
        <w:rPr>
          <w:b/>
          <w:bCs/>
        </w:rPr>
      </w:pPr>
    </w:p>
    <w:p w14:paraId="3FA3AA22" w14:textId="77777777" w:rsidR="00002094" w:rsidRDefault="00002094" w:rsidP="00962FBC">
      <w:pPr>
        <w:pStyle w:val="Tablecaptions"/>
        <w:rPr>
          <w:b/>
          <w:bCs/>
        </w:rPr>
      </w:pPr>
    </w:p>
    <w:p w14:paraId="04C2B398" w14:textId="77777777" w:rsidR="00002094" w:rsidRDefault="00002094" w:rsidP="00962FBC">
      <w:pPr>
        <w:pStyle w:val="Tablecaptions"/>
        <w:rPr>
          <w:b/>
          <w:bCs/>
        </w:rPr>
      </w:pPr>
    </w:p>
    <w:p w14:paraId="3C708E82" w14:textId="77777777" w:rsidR="00002094" w:rsidRDefault="00002094" w:rsidP="00962FBC">
      <w:pPr>
        <w:pStyle w:val="Tablecaptions"/>
        <w:rPr>
          <w:b/>
          <w:bCs/>
        </w:rPr>
      </w:pPr>
    </w:p>
    <w:p w14:paraId="4517E539" w14:textId="77777777" w:rsidR="00002094" w:rsidRDefault="00002094" w:rsidP="00962FBC">
      <w:pPr>
        <w:pStyle w:val="Tablecaptions"/>
        <w:rPr>
          <w:b/>
          <w:bCs/>
        </w:rPr>
      </w:pPr>
    </w:p>
    <w:p w14:paraId="6C35BA4B" w14:textId="5B6266C0" w:rsidR="007C1F64" w:rsidRDefault="00002094" w:rsidP="005F3906">
      <w:r w:rsidRPr="005020BC">
        <w:rPr>
          <w:b/>
          <w:bCs/>
        </w:rPr>
        <w:t xml:space="preserve">Table </w:t>
      </w:r>
      <w:r>
        <w:rPr>
          <w:b/>
          <w:bCs/>
          <w:noProof/>
        </w:rPr>
        <w:t>3</w:t>
      </w:r>
      <w:r w:rsidR="00D81B81" w:rsidRPr="000F0E07">
        <w:fldChar w:fldCharType="end"/>
      </w:r>
      <w:r w:rsidR="00D81B81" w:rsidRPr="000F0E07">
        <w:t>) is the challenge of this verification analysis. Stationary observations (</w:t>
      </w:r>
      <w:r w:rsidR="005F2526" w:rsidRPr="000F0E07">
        <w:t>i.e.,</w:t>
      </w:r>
      <w:r w:rsidR="00D81B81" w:rsidRPr="000F0E07">
        <w:t xml:space="preserve"> provided by instruments installed at a specific location, e.g., rain gauges) </w:t>
      </w:r>
      <w:r w:rsidR="000F0E07" w:rsidRPr="000F0E07">
        <w:t>provide</w:t>
      </w:r>
      <w:r w:rsidR="00D81B81" w:rsidRPr="000F0E07">
        <w:t xml:space="preserve"> timeseries that record both yes- and non-events at the location where the instrument </w:t>
      </w:r>
      <w:r w:rsidR="000F0E07" w:rsidRPr="000F0E07">
        <w:t>was</w:t>
      </w:r>
      <w:r w:rsidR="00D81B81"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00D81B81" w:rsidRPr="000F0E07">
        <w:rPr>
          <w:i/>
          <w:iCs/>
        </w:rPr>
        <w:t>f there are no reports in an area, is it because an event happened, but nobody reported it, or</w:t>
      </w:r>
      <w:r w:rsidR="000F0E07" w:rsidRPr="000F0E07">
        <w:rPr>
          <w:i/>
          <w:iCs/>
        </w:rPr>
        <w:t xml:space="preserve"> because </w:t>
      </w:r>
      <w:r w:rsidR="00D81B81" w:rsidRPr="000F0E07">
        <w:rPr>
          <w:i/>
          <w:iCs/>
        </w:rPr>
        <w:t>there</w:t>
      </w:r>
      <w:r w:rsidR="000F0E07" w:rsidRPr="000F0E07">
        <w:rPr>
          <w:i/>
          <w:iCs/>
        </w:rPr>
        <w:t xml:space="preserve"> was</w:t>
      </w:r>
      <w:r w:rsidR="00D81B81" w:rsidRPr="000F0E07">
        <w:rPr>
          <w:i/>
          <w:iCs/>
        </w:rPr>
        <w:t xml:space="preserve"> no event to report?</w:t>
      </w:r>
      <w:r w:rsidR="000F0E07" w:rsidRPr="000F0E07">
        <w:rPr>
          <w:i/>
          <w:iCs/>
        </w:rPr>
        <w:t>”</w:t>
      </w:r>
      <w:r w:rsidR="000F0E07" w:rsidRPr="000F0E07">
        <w:t>.</w:t>
      </w:r>
      <w:r w:rsidR="00D81B81"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EndPr/>
        <w:sdtContent>
          <w:r w:rsidR="00661AD0" w:rsidRPr="00661AD0">
            <w:rPr>
              <w:color w:val="000000"/>
            </w:rPr>
            <w:t>(Robbins and Titley 2018)</w:t>
          </w:r>
        </w:sdtContent>
      </w:sdt>
      <w:r w:rsidR="00D81B81" w:rsidRPr="000F0E07">
        <w:t xml:space="preserve">. This </w:t>
      </w:r>
      <w:r w:rsidR="00D81B81"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00D81B81" w:rsidRPr="00FB0920">
        <w:t xml:space="preserve">Forecast fields are built by assigning the value 1 to those grid-boxes where the considered </w:t>
      </w:r>
      <w:r w:rsidR="00D938E9">
        <w:t>VRT</w:t>
      </w:r>
      <w:r w:rsidR="00D81B81" w:rsidRPr="00FB0920">
        <w:t xml:space="preserve"> is exceeded with a considered probability threshold (i.e., forecast yes-event); otherwise, the grid-boxes are assigned the value 0 (i.e., forecast non-event).</w:t>
      </w:r>
      <w:r w:rsidR="00FB0920" w:rsidRPr="00FB0920">
        <w:t xml:space="preserve"> </w:t>
      </w:r>
      <w:r w:rsidR="00D81B81"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lastRenderedPageBreak/>
        <w:t>Results</w:t>
      </w:r>
    </w:p>
    <w:p w14:paraId="100C95AA" w14:textId="06D84D8C" w:rsidR="00D81B81" w:rsidRPr="005020BC" w:rsidRDefault="00D81B81" w:rsidP="001108B7">
      <w:pPr>
        <w:pStyle w:val="Titolo2"/>
        <w:numPr>
          <w:ilvl w:val="1"/>
          <w:numId w:val="6"/>
        </w:numPr>
      </w:pPr>
      <w:bookmarkStart w:id="6" w:name="_Ref149748475"/>
      <w:r w:rsidRPr="005020BC">
        <w:t xml:space="preserve">Verifying rainfall </w:t>
      </w:r>
      <w:r w:rsidR="00D938E9">
        <w:t>threshold</w:t>
      </w:r>
      <w:r w:rsidRPr="005020BC">
        <w:t>s</w:t>
      </w:r>
      <w:bookmarkEnd w:id="6"/>
    </w:p>
    <w:p w14:paraId="24020CBE" w14:textId="3518D5E4" w:rsidR="00D81B81" w:rsidRPr="005020BC" w:rsidRDefault="00D81B81" w:rsidP="00741340">
      <w:r w:rsidRPr="005020BC">
        <w:fldChar w:fldCharType="begin"/>
      </w:r>
      <w:r w:rsidRPr="005020BC">
        <w:instrText xml:space="preserve"> REF _Ref98925769 \h </w:instrText>
      </w:r>
      <w:r w:rsidR="005F3906">
        <w:instrText xml:space="preserve"> \* MERGEFORMAT </w:instrText>
      </w:r>
      <w:r w:rsidRPr="005020BC">
        <w:fldChar w:fldCharType="separate"/>
      </w:r>
      <w:r w:rsidR="00002094" w:rsidRPr="005020BC">
        <w:rPr>
          <w:b/>
          <w:bCs/>
        </w:rPr>
        <w:t xml:space="preserve">Figure </w:t>
      </w:r>
      <w:r w:rsidR="00002094">
        <w:rPr>
          <w:b/>
          <w:bCs/>
          <w:noProof/>
        </w:rPr>
        <w:t>9</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002094" w:rsidRPr="005020BC">
        <w:rPr>
          <w:b/>
          <w:bCs/>
        </w:rPr>
        <w:t xml:space="preserve">Figure </w:t>
      </w:r>
      <w:r w:rsidR="00002094">
        <w:rPr>
          <w:b/>
          <w:bCs/>
          <w:noProof/>
        </w:rPr>
        <w:t>9</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002094" w:rsidRPr="005020BC">
        <w:rPr>
          <w:b/>
          <w:bCs/>
        </w:rPr>
        <w:t xml:space="preserve">Figure </w:t>
      </w:r>
      <w:r w:rsidR="00002094">
        <w:rPr>
          <w:b/>
          <w:bCs/>
          <w:noProof/>
        </w:rPr>
        <w:t>9</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002094" w:rsidRPr="005020BC">
        <w:rPr>
          <w:b/>
          <w:bCs/>
        </w:rPr>
        <w:t xml:space="preserve">Figure </w:t>
      </w:r>
      <w:r w:rsidR="00002094">
        <w:rPr>
          <w:b/>
          <w:bCs/>
          <w:noProof/>
        </w:rPr>
        <w:t>9</w:t>
      </w:r>
      <w:r w:rsidR="002E7879" w:rsidRPr="005020BC">
        <w:fldChar w:fldCharType="end"/>
      </w:r>
      <w:r w:rsidRPr="005020BC">
        <w:rPr>
          <w:b/>
          <w:bCs/>
        </w:rPr>
        <w:t>e</w:t>
      </w:r>
      <w:r w:rsidRPr="005020BC" w:rsidDel="0027170E">
        <w:t xml:space="preserve"> </w:t>
      </w:r>
      <w:r w:rsidRPr="005020BC">
        <w:t>for “La Sierra”, and the rounded values are indicated in</w:t>
      </w:r>
      <w:r w:rsidR="00741340">
        <w:rPr>
          <w:color w:val="000000"/>
          <w:sz w:val="16"/>
          <w:szCs w:val="16"/>
        </w:rPr>
        <w:t xml:space="preserve"> </w:t>
      </w:r>
      <w:r w:rsidR="00741340">
        <w:rPr>
          <w:color w:val="000000"/>
          <w:sz w:val="16"/>
          <w:szCs w:val="16"/>
        </w:rPr>
        <w:fldChar w:fldCharType="begin"/>
      </w:r>
      <w:r w:rsidR="00741340">
        <w:rPr>
          <w:color w:val="000000"/>
          <w:sz w:val="16"/>
          <w:szCs w:val="16"/>
        </w:rPr>
        <w:instrText xml:space="preserve"> REF _Ref150245879 \h </w:instrText>
      </w:r>
      <w:r w:rsidR="00741340">
        <w:rPr>
          <w:color w:val="000000"/>
          <w:sz w:val="16"/>
          <w:szCs w:val="16"/>
        </w:rPr>
      </w:r>
      <w:r w:rsidR="00741340">
        <w:rPr>
          <w:color w:val="000000"/>
          <w:sz w:val="16"/>
          <w:szCs w:val="16"/>
        </w:rPr>
        <w:fldChar w:fldCharType="separate"/>
      </w:r>
      <w:r w:rsidR="00002094" w:rsidRPr="00B33F62">
        <w:rPr>
          <w:b/>
          <w:bCs/>
        </w:rPr>
        <w:t xml:space="preserve">Table </w:t>
      </w:r>
      <w:r w:rsidR="00002094">
        <w:rPr>
          <w:b/>
          <w:bCs/>
          <w:noProof/>
        </w:rPr>
        <w:t>4</w:t>
      </w:r>
      <w:r w:rsidR="00741340">
        <w:rPr>
          <w:color w:val="000000"/>
          <w:sz w:val="16"/>
          <w:szCs w:val="16"/>
        </w:rPr>
        <w:fldChar w:fldCharType="end"/>
      </w:r>
      <w:r w:rsidR="00741340">
        <w:rPr>
          <w:color w:val="000000"/>
          <w:sz w:val="16"/>
          <w:szCs w:val="16"/>
        </w:rPr>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7" w:name="_Ref149748576"/>
      <w:r>
        <w:t>Frequency bias</w:t>
      </w:r>
      <w:bookmarkEnd w:id="7"/>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1A1229F9"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002094" w:rsidRPr="00002094">
        <w:rPr>
          <w:b/>
          <w:bCs/>
        </w:rPr>
        <w:t>Errore. L'origine riferimento non è stata trovata.</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End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002094" w:rsidRPr="00002094">
        <w:rPr>
          <w:b/>
          <w:bCs/>
        </w:rPr>
        <w:t xml:space="preserve">Errore. </w:t>
      </w:r>
      <w:r w:rsidR="00002094">
        <w:rPr>
          <w:b/>
          <w:bCs/>
          <w:lang w:val="it-IT"/>
        </w:rPr>
        <w:t>L'origine riferimento non è stata trovata.</w:t>
      </w:r>
      <w:r w:rsidRPr="005020BC">
        <w:fldChar w:fldCharType="end"/>
      </w:r>
      <w:r w:rsidRPr="00002094">
        <w:rPr>
          <w:lang w:val="it-IT"/>
        </w:rPr>
        <w:t xml:space="preserve">, continuous red and blue lines). </w:t>
      </w:r>
      <w:r w:rsidRPr="005020BC">
        <w:t xml:space="preserve">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w:t>
      </w:r>
      <w:r w:rsidRPr="005020BC">
        <w:lastRenderedPageBreak/>
        <w:t xml:space="preserve">value is observed at specific times of the day, ecPoint’s added value in “La Sierra” is observed in all accumulation periods. Similar sinusoidal patterns to those shown in </w:t>
      </w:r>
      <w:r w:rsidRPr="005020BC">
        <w:fldChar w:fldCharType="begin"/>
      </w:r>
      <w:r w:rsidRPr="005020BC">
        <w:instrText xml:space="preserve"> REF _Ref99114833 \h </w:instrText>
      </w:r>
      <w:r w:rsidRPr="005020BC">
        <w:fldChar w:fldCharType="separate"/>
      </w:r>
      <w:r w:rsidR="00002094" w:rsidRPr="005020BC">
        <w:rPr>
          <w:b/>
          <w:bCs/>
        </w:rPr>
        <w:t xml:space="preserve">Figure </w:t>
      </w:r>
      <w:r w:rsidR="00002094">
        <w:rPr>
          <w:b/>
          <w:bCs/>
          <w:noProof/>
        </w:rPr>
        <w:t>10</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002094" w:rsidRPr="005020BC">
        <w:rPr>
          <w:b/>
          <w:bCs/>
        </w:rPr>
        <w:t xml:space="preserve">Table </w:t>
      </w:r>
      <w:r w:rsidR="00002094">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297AA9B4"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End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67288A76" w:rsidR="00D81B81" w:rsidRPr="005020BC" w:rsidRDefault="00D81B81" w:rsidP="00ED7FD1">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w:t>
      </w:r>
      <w:r w:rsidRPr="005020BC">
        <w:lastRenderedPageBreak/>
        <w:t>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a</w:t>
      </w:r>
      <w:r w:rsidRPr="005020BC">
        <w:t>) and the forecast for the 50</w:t>
      </w:r>
      <w:r w:rsidRPr="005020BC">
        <w:rPr>
          <w:vertAlign w:val="superscript"/>
        </w:rPr>
        <w:t>th</w:t>
      </w:r>
      <w:r w:rsidRPr="005020BC">
        <w:t xml:space="preserve"> percentile (first and second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002094" w:rsidRPr="005020BC">
        <w:rPr>
          <w:b/>
          <w:bCs/>
        </w:rPr>
        <w:t xml:space="preserve">Figure </w:t>
      </w:r>
      <w:r w:rsidR="00002094">
        <w:rPr>
          <w:b/>
          <w:bCs/>
          <w:noProof/>
        </w:rPr>
        <w:t>14</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End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End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EndPr/>
        <w:sdtContent>
          <w:r w:rsidR="00661AD0" w:rsidRPr="00661AD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End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End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End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EndPr/>
        <w:sdtContent>
          <w:r w:rsidR="00661AD0" w:rsidRPr="00661AD0">
            <w:rPr>
              <w:color w:val="000000"/>
            </w:rPr>
            <w:t>(Gaume et al. 2016)</w:t>
          </w:r>
        </w:sdtContent>
      </w:sdt>
      <w:r w:rsidRPr="005020BC">
        <w:t xml:space="preserve">. On the contrary, flood databases have typically poor spatial/time coverage and little or no information on the type </w:t>
      </w:r>
      <w:r w:rsidRPr="005020BC">
        <w:lastRenderedPageBreak/>
        <w:t xml:space="preserve">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EndPr/>
        <w:sdtContent>
          <w:r w:rsidR="00661AD0" w:rsidRPr="00661AD0">
            <w:rPr>
              <w:color w:val="000000"/>
            </w:rPr>
            <w:t>(Gaume et al. 2009; Kruczkiewicz et al. 2021b)</w:t>
          </w:r>
        </w:sdtContent>
      </w:sdt>
      <w:r w:rsidRPr="005020BC">
        <w:t>. The problem with this approach is that the verification results are very much case-dependent, and 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End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End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8" w:name="_3znysh7" w:colFirst="0" w:colLast="0"/>
      <w:bookmarkEnd w:id="8"/>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lastRenderedPageBreak/>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9" w:name="_2et92p0" w:colFirst="0" w:colLast="0"/>
      <w:bookmarkStart w:id="10" w:name="_Ref99102244"/>
      <w:bookmarkEnd w:id="9"/>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10"/>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1" w:name="_1t3h5sf" w:colFirst="0" w:colLast="0"/>
      <w:bookmarkEnd w:id="11"/>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2" w:name="_4d34og8" w:colFirst="0" w:colLast="0"/>
      <w:bookmarkEnd w:id="12"/>
    </w:p>
    <w:p w14:paraId="76B61F1B" w14:textId="77777777" w:rsidR="00F260F3" w:rsidRDefault="00F260F3" w:rsidP="00962FBC">
      <w:pPr>
        <w:pStyle w:val="Tablecaptions"/>
        <w:rPr>
          <w:b/>
          <w:bCs/>
        </w:rPr>
      </w:pPr>
      <w:bookmarkStart w:id="13" w:name="_Ref99032257"/>
      <w:bookmarkStart w:id="14"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5"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3"/>
      <w:bookmarkEnd w:id="15"/>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6" w:name="_tyjcwt" w:colFirst="0" w:colLast="0"/>
      <w:bookmarkEnd w:id="14"/>
      <w:bookmarkEnd w:id="16"/>
    </w:p>
    <w:p w14:paraId="72EE0824" w14:textId="77777777" w:rsidR="00A16A22" w:rsidRDefault="00A16A22" w:rsidP="00B33F62">
      <w:pPr>
        <w:pStyle w:val="Tablecaptions"/>
        <w:rPr>
          <w:b/>
          <w:bCs/>
        </w:rPr>
      </w:pPr>
      <w:bookmarkStart w:id="17"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18"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7"/>
      <w:bookmarkEnd w:id="18"/>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19"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19"/>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20"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20"/>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1"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1"/>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49DA9B89" w:rsidR="00E44E95" w:rsidRDefault="005F14F9" w:rsidP="00E44E95">
      <w:pPr>
        <w:pStyle w:val="FiguresCaption"/>
        <w:keepNext/>
        <w:ind w:firstLine="0"/>
      </w:pPr>
      <w:r>
        <w:rPr>
          <w:noProof/>
        </w:rPr>
        <w:lastRenderedPageBreak/>
        <w:drawing>
          <wp:inline distT="0" distB="0" distL="0" distR="0" wp14:anchorId="628DA106" wp14:editId="7CF42590">
            <wp:extent cx="6299835" cy="5952490"/>
            <wp:effectExtent l="0" t="0" r="5715" b="0"/>
            <wp:docPr id="1970537380" name="Immagine 1" descr="Immagine che contiene testo, diagramm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37380" name="Immagine 1" descr="Immagine che contiene testo, diagramma, mapp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Default="00E44E95" w:rsidP="00E44E95">
      <w:pPr>
        <w:pStyle w:val="FiguresCaption"/>
      </w:pPr>
      <w:bookmarkStart w:id="22" w:name="_Ref150801432"/>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bookmarkEnd w:id="22"/>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32AF208F" w14:textId="4F502049" w:rsidR="007A17A6" w:rsidRPr="007A17A6" w:rsidRDefault="007A17A6" w:rsidP="00E44E95">
      <w:pPr>
        <w:pStyle w:val="FiguresCaption"/>
        <w:rPr>
          <w:color w:val="FF0000"/>
        </w:rPr>
      </w:pPr>
      <w:r>
        <w:rPr>
          <w:color w:val="FF0000"/>
        </w:rPr>
        <w:t>Add trend line in figure 4c</w:t>
      </w:r>
    </w:p>
    <w:p w14:paraId="50AA7AF8" w14:textId="117EA7F2" w:rsidR="00F879DF" w:rsidRDefault="00202C47" w:rsidP="00F879DF">
      <w:pPr>
        <w:pStyle w:val="FiguresCaption"/>
        <w:keepNext/>
        <w:ind w:firstLine="0"/>
        <w:jc w:val="center"/>
      </w:pPr>
      <w:bookmarkStart w:id="23" w:name="_17dp8vu" w:colFirst="0" w:colLast="0"/>
      <w:bookmarkEnd w:id="23"/>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4"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4"/>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1010D43D">
            <wp:extent cx="8893736" cy="6156857"/>
            <wp:effectExtent l="0" t="3175" r="0" b="0"/>
            <wp:docPr id="1531013221" name="Immagine 153101322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62214" cy="6204262"/>
                    </a:xfrm>
                    <a:prstGeom prst="rect">
                      <a:avLst/>
                    </a:prstGeom>
                  </pic:spPr>
                </pic:pic>
              </a:graphicData>
            </a:graphic>
          </wp:inline>
        </w:drawing>
      </w:r>
    </w:p>
    <w:p w14:paraId="04761A26" w14:textId="6AA90A66" w:rsidR="006845A6" w:rsidRDefault="00D81B81" w:rsidP="00D55B33">
      <w:pPr>
        <w:pStyle w:val="FiguresCaption"/>
      </w:pPr>
      <w:bookmarkStart w:id="25"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5"/>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898508113"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122C4146" w:rsidR="00D81B81" w:rsidRDefault="00D81B81" w:rsidP="0011422D">
      <w:pPr>
        <w:pStyle w:val="FiguresCaption"/>
      </w:pPr>
      <w:bookmarkStart w:id="26"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26"/>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49282E">
        <w:t>in order to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6237659E" w:rsidR="00D81B81" w:rsidRPr="005020BC" w:rsidRDefault="0033556A" w:rsidP="00B030BF">
      <w:pPr>
        <w:keepNext/>
        <w:ind w:firstLine="0"/>
      </w:pPr>
      <w:r>
        <w:rPr>
          <w:noProof/>
        </w:rPr>
        <w:lastRenderedPageBreak/>
        <w:drawing>
          <wp:inline distT="0" distB="0" distL="0" distR="0" wp14:anchorId="02424C66" wp14:editId="1E521BBF">
            <wp:extent cx="6299835" cy="6482080"/>
            <wp:effectExtent l="0" t="0" r="5715" b="0"/>
            <wp:docPr id="142949554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95545" name="Immagine 142949554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27"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27"/>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28"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28"/>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29" w:name="_35nkun2" w:colFirst="0" w:colLast="0"/>
      <w:bookmarkEnd w:id="29"/>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1F2DC483"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rsidR="00002094">
        <w:t>h</w:t>
      </w:r>
      <w:r w:rsidR="00002094" w:rsidRPr="005020BC">
        <w:t xml:space="preserve"> in</w:t>
      </w:r>
      <w:r w:rsidRPr="005020BC">
        <w:t xml:space="preserve">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48D52EE6" w:rsidR="000C5C52" w:rsidRPr="00C66B1B" w:rsidRDefault="009B416B" w:rsidP="009B416B">
      <w:pPr>
        <w:pStyle w:val="FiguresCaption"/>
      </w:pPr>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r>
        <w:t xml:space="preserve"> </w:t>
      </w:r>
      <w:r w:rsidR="00CD70EC">
        <w:t>–</w:t>
      </w:r>
      <w:r>
        <w:t xml:space="preserve"> </w:t>
      </w:r>
      <w:r w:rsidR="00CD70EC">
        <w:t>Counts of yes-events in forecasts and observations.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c) and (d) show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30"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30"/>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End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J Adv Model Earth Syst</w:t>
          </w:r>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Destrooper,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MSWep v2 Global 3-hourly 0.1° precipitation: Methodology and quantitative assessment. </w:t>
          </w:r>
          <w:r>
            <w:rPr>
              <w:rFonts w:eastAsia="Times New Roman"/>
              <w:i/>
              <w:iCs/>
            </w:rPr>
            <w:t>Bull Am Meteorol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Rebora, 2019: Comparison of two early warning systems for regional flash flood hazard forecasting. </w:t>
          </w:r>
          <w:r>
            <w:rPr>
              <w:rFonts w:eastAsia="Times New Roman"/>
              <w:i/>
              <w:iCs/>
            </w:rPr>
            <w:t>J Hydrol (Ams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Weather Clim Extrem</w:t>
          </w:r>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J Hydrometeorol</w:t>
          </w:r>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Mutic,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Leeuwis, G. M. Pila-Quinga, F. Cecchi, and C. M. Párraga-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J Hydrol (Ams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Diakakis,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J Hydrol (Ams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Bull Am Meteorol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Bull Am Meteorol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Jannousek,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Bull Am Meteorol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Lumbroso,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Heeringen, R. Uijlenhoet, and A. H. Weerts, 2022: Large‐Sample Evaluation of Radar Rainfall Nowcasting for Flood Early Warning. </w:t>
          </w:r>
          <w:r>
            <w:rPr>
              <w:rFonts w:eastAsia="Times New Roman"/>
              <w:i/>
              <w:iCs/>
            </w:rPr>
            <w:t>Water Resour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Lavabr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Demargne, C. Saint-Martin, C. De Saint-Aubin, L. Garandeau,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2nd Editio. John Wiley &amp; Sons, Ltd,.</w:t>
          </w:r>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Ecuador and Peru. </w:t>
          </w:r>
          <w:r>
            <w:rPr>
              <w:rFonts w:eastAsia="Times New Roman"/>
              <w:i/>
              <w:iCs/>
            </w:rPr>
            <w:t>Hydrol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Pöschmann, R. Kronenberg, and C. Bernhofer, 2021: Rainfall threshold for flash flood warning based on model output of soil moisture: Case study wernersbach, germany.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J Hydrol (Ams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r>
            <w:rPr>
              <w:rFonts w:eastAsia="Times New Roman"/>
              <w:i/>
              <w:iCs/>
            </w:rPr>
            <w:t>Hydrol Earth Syst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Anquetin,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december-april rainfall in coastal and Andean Ecuador. </w:t>
          </w:r>
          <w:r>
            <w:rPr>
              <w:rFonts w:eastAsia="Times New Roman"/>
              <w:i/>
              <w:iCs/>
            </w:rPr>
            <w:t>J Appl Meteorol Climatol</w:t>
          </w:r>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McQuistan,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J Hydrol (Ams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Bull Am Meteorol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J Hydrol (Ams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Bull Am Meteorol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D9DA2" w14:textId="77777777" w:rsidR="00384D02" w:rsidRDefault="00384D02">
      <w:pPr>
        <w:spacing w:before="0" w:line="240" w:lineRule="auto"/>
      </w:pPr>
      <w:r>
        <w:separator/>
      </w:r>
    </w:p>
  </w:endnote>
  <w:endnote w:type="continuationSeparator" w:id="0">
    <w:p w14:paraId="689A8EC3" w14:textId="77777777" w:rsidR="00384D02" w:rsidRDefault="00384D02">
      <w:pPr>
        <w:spacing w:before="0" w:line="240" w:lineRule="auto"/>
      </w:pPr>
      <w:r>
        <w:continuationSeparator/>
      </w:r>
    </w:p>
  </w:endnote>
  <w:endnote w:type="continuationNotice" w:id="1">
    <w:p w14:paraId="6847B5FD" w14:textId="77777777" w:rsidR="00384D02" w:rsidRDefault="00384D0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575F6" w14:textId="77777777" w:rsidR="00384D02" w:rsidRDefault="00384D02">
      <w:pPr>
        <w:spacing w:before="0" w:line="240" w:lineRule="auto"/>
      </w:pPr>
      <w:r>
        <w:separator/>
      </w:r>
    </w:p>
  </w:footnote>
  <w:footnote w:type="continuationSeparator" w:id="0">
    <w:p w14:paraId="41496F08" w14:textId="77777777" w:rsidR="00384D02" w:rsidRDefault="00384D02">
      <w:pPr>
        <w:spacing w:before="0" w:line="240" w:lineRule="auto"/>
      </w:pPr>
      <w:r>
        <w:continuationSeparator/>
      </w:r>
    </w:p>
  </w:footnote>
  <w:footnote w:type="continuationNotice" w:id="1">
    <w:p w14:paraId="4D9EAB77" w14:textId="77777777" w:rsidR="00384D02" w:rsidRDefault="00384D02">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0E2BBA">
            <w:fldChar w:fldCharType="begin"/>
          </w:r>
          <w:r w:rsidR="000E2BBA">
            <w:instrText>NUMPAGES  \* Arabic  \* MERGEFORMAT</w:instrText>
          </w:r>
          <w:r w:rsidR="000E2BBA">
            <w:fldChar w:fldCharType="separate"/>
          </w:r>
          <w:r w:rsidRPr="00BC0529">
            <w:rPr>
              <w:noProof/>
            </w:rPr>
            <w:t>2</w:t>
          </w:r>
          <w:r w:rsidR="000E2BBA">
            <w:rPr>
              <w:noProof/>
            </w:rPr>
            <w:fldChar w:fldCharType="end"/>
          </w:r>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0E2BBA">
            <w:fldChar w:fldCharType="begin"/>
          </w:r>
          <w:r w:rsidR="000E2BBA">
            <w:instrText>NUMPAGES  \* Arabic  \* MERGEFORMAT</w:instrText>
          </w:r>
          <w:r w:rsidR="000E2BBA">
            <w:fldChar w:fldCharType="separate"/>
          </w:r>
          <w:r w:rsidRPr="00BC0529">
            <w:rPr>
              <w:noProof/>
            </w:rPr>
            <w:t>2</w:t>
          </w:r>
          <w:r w:rsidR="000E2BBA">
            <w:rPr>
              <w:noProof/>
            </w:rPr>
            <w:fldChar w:fldCharType="end"/>
          </w:r>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0E2BBA">
            <w:fldChar w:fldCharType="begin"/>
          </w:r>
          <w:r w:rsidR="000E2BBA">
            <w:instrText>NUMPAGES  \* Arabic  \* MERGEFORMAT</w:instrText>
          </w:r>
          <w:r w:rsidR="000E2BBA">
            <w:fldChar w:fldCharType="separate"/>
          </w:r>
          <w:r w:rsidRPr="00BC0529">
            <w:rPr>
              <w:noProof/>
            </w:rPr>
            <w:t>2</w:t>
          </w:r>
          <w:r w:rsidR="000E2BBA">
            <w:rPr>
              <w:noProof/>
            </w:rPr>
            <w:fldChar w:fldCharType="end"/>
          </w:r>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094"/>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58D"/>
    <w:rsid w:val="00014702"/>
    <w:rsid w:val="00014F8F"/>
    <w:rsid w:val="000151C8"/>
    <w:rsid w:val="0001539C"/>
    <w:rsid w:val="00015462"/>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6B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3728"/>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35BB"/>
    <w:rsid w:val="00054130"/>
    <w:rsid w:val="000544B0"/>
    <w:rsid w:val="00054501"/>
    <w:rsid w:val="00054882"/>
    <w:rsid w:val="00054C77"/>
    <w:rsid w:val="00054FB9"/>
    <w:rsid w:val="0005551A"/>
    <w:rsid w:val="00055978"/>
    <w:rsid w:val="00055E91"/>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E0"/>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EEB"/>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94B"/>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44E"/>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0B5"/>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BA"/>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1FEA"/>
    <w:rsid w:val="00102060"/>
    <w:rsid w:val="00102214"/>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C3F"/>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6DD5"/>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5E1D"/>
    <w:rsid w:val="0014611D"/>
    <w:rsid w:val="0014619F"/>
    <w:rsid w:val="001461FF"/>
    <w:rsid w:val="001465B6"/>
    <w:rsid w:val="0014682C"/>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D1A"/>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4E0"/>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42D"/>
    <w:rsid w:val="001776C3"/>
    <w:rsid w:val="00177E33"/>
    <w:rsid w:val="00180145"/>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9EB"/>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2DC"/>
    <w:rsid w:val="002234FB"/>
    <w:rsid w:val="00223629"/>
    <w:rsid w:val="00223863"/>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CB6"/>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BF8"/>
    <w:rsid w:val="00261166"/>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C79"/>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0B4"/>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42D1"/>
    <w:rsid w:val="002E45E3"/>
    <w:rsid w:val="002E465F"/>
    <w:rsid w:val="002E4ADD"/>
    <w:rsid w:val="002E4C1B"/>
    <w:rsid w:val="002E4E28"/>
    <w:rsid w:val="002E5513"/>
    <w:rsid w:val="002E57D4"/>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98F"/>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90F"/>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AC1"/>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79A"/>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E40"/>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4090"/>
    <w:rsid w:val="003B4386"/>
    <w:rsid w:val="003B4D6A"/>
    <w:rsid w:val="003B4E15"/>
    <w:rsid w:val="003B52E2"/>
    <w:rsid w:val="003B5405"/>
    <w:rsid w:val="003B5A3C"/>
    <w:rsid w:val="003B5B0F"/>
    <w:rsid w:val="003B5F2E"/>
    <w:rsid w:val="003B64A1"/>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67"/>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A7A"/>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6FC8"/>
    <w:rsid w:val="004A7125"/>
    <w:rsid w:val="004A7515"/>
    <w:rsid w:val="004A75B0"/>
    <w:rsid w:val="004A77F4"/>
    <w:rsid w:val="004A7909"/>
    <w:rsid w:val="004A7BF9"/>
    <w:rsid w:val="004A7DC3"/>
    <w:rsid w:val="004A7F03"/>
    <w:rsid w:val="004B044B"/>
    <w:rsid w:val="004B04CC"/>
    <w:rsid w:val="004B08B5"/>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A02"/>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1C42"/>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32B"/>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7EE"/>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4916"/>
    <w:rsid w:val="00555174"/>
    <w:rsid w:val="0055597B"/>
    <w:rsid w:val="00556060"/>
    <w:rsid w:val="0055671E"/>
    <w:rsid w:val="00556D2A"/>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39E"/>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3B90"/>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19"/>
    <w:rsid w:val="005D0042"/>
    <w:rsid w:val="005D0567"/>
    <w:rsid w:val="005D05B8"/>
    <w:rsid w:val="005D0991"/>
    <w:rsid w:val="005D09CC"/>
    <w:rsid w:val="005D0AE5"/>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4F9"/>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B9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6DD1"/>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549"/>
    <w:rsid w:val="006818C7"/>
    <w:rsid w:val="00682597"/>
    <w:rsid w:val="00682679"/>
    <w:rsid w:val="00682827"/>
    <w:rsid w:val="0068290D"/>
    <w:rsid w:val="00683123"/>
    <w:rsid w:val="00683228"/>
    <w:rsid w:val="006833CA"/>
    <w:rsid w:val="006835FA"/>
    <w:rsid w:val="00683B9D"/>
    <w:rsid w:val="00683D50"/>
    <w:rsid w:val="00683E6F"/>
    <w:rsid w:val="00683F8C"/>
    <w:rsid w:val="006842B7"/>
    <w:rsid w:val="006845A6"/>
    <w:rsid w:val="00684630"/>
    <w:rsid w:val="00684718"/>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4EF2"/>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EB8"/>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375"/>
    <w:rsid w:val="006C24BB"/>
    <w:rsid w:val="006C276B"/>
    <w:rsid w:val="006C27B0"/>
    <w:rsid w:val="006C3ECF"/>
    <w:rsid w:val="006C3F41"/>
    <w:rsid w:val="006C44AD"/>
    <w:rsid w:val="006C4A32"/>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4B8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8F7"/>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7694"/>
    <w:rsid w:val="00727739"/>
    <w:rsid w:val="00727CEA"/>
    <w:rsid w:val="00730090"/>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A03C1"/>
    <w:rsid w:val="007A0DE1"/>
    <w:rsid w:val="007A1187"/>
    <w:rsid w:val="007A1192"/>
    <w:rsid w:val="007A143C"/>
    <w:rsid w:val="007A17A6"/>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40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C25"/>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B9D"/>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1F24"/>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C71"/>
    <w:rsid w:val="00892FAE"/>
    <w:rsid w:val="00893161"/>
    <w:rsid w:val="00893489"/>
    <w:rsid w:val="0089351A"/>
    <w:rsid w:val="008938CA"/>
    <w:rsid w:val="00893AE9"/>
    <w:rsid w:val="0089407A"/>
    <w:rsid w:val="008941FE"/>
    <w:rsid w:val="008943FB"/>
    <w:rsid w:val="00894457"/>
    <w:rsid w:val="00894CB3"/>
    <w:rsid w:val="00894DCD"/>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5EF2"/>
    <w:rsid w:val="008B6070"/>
    <w:rsid w:val="008B60FA"/>
    <w:rsid w:val="008B64D1"/>
    <w:rsid w:val="008B6541"/>
    <w:rsid w:val="008B65C0"/>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9B4"/>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C33"/>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2A3"/>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FF5"/>
    <w:rsid w:val="00951365"/>
    <w:rsid w:val="0095156D"/>
    <w:rsid w:val="009518A8"/>
    <w:rsid w:val="00951D7D"/>
    <w:rsid w:val="00952446"/>
    <w:rsid w:val="009524E9"/>
    <w:rsid w:val="0095280E"/>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308"/>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8CE"/>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B4D"/>
    <w:rsid w:val="009F4D4D"/>
    <w:rsid w:val="009F4DF3"/>
    <w:rsid w:val="009F4E49"/>
    <w:rsid w:val="009F522A"/>
    <w:rsid w:val="009F57B4"/>
    <w:rsid w:val="009F6078"/>
    <w:rsid w:val="009F6478"/>
    <w:rsid w:val="009F656B"/>
    <w:rsid w:val="009F6738"/>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0E3"/>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2E03"/>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18B"/>
    <w:rsid w:val="00A532FE"/>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5F43"/>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1D96"/>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20"/>
    <w:rsid w:val="00A86B42"/>
    <w:rsid w:val="00A8705E"/>
    <w:rsid w:val="00A8748A"/>
    <w:rsid w:val="00A87675"/>
    <w:rsid w:val="00A876C8"/>
    <w:rsid w:val="00A87C20"/>
    <w:rsid w:val="00A87F32"/>
    <w:rsid w:val="00A90015"/>
    <w:rsid w:val="00A90200"/>
    <w:rsid w:val="00A903C7"/>
    <w:rsid w:val="00A9068D"/>
    <w:rsid w:val="00A90911"/>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0D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3D1"/>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AC"/>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0E0B"/>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40"/>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772"/>
    <w:rsid w:val="00B45B23"/>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6A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6C0E"/>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D7A0E"/>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686"/>
    <w:rsid w:val="00C158DE"/>
    <w:rsid w:val="00C15F17"/>
    <w:rsid w:val="00C1613A"/>
    <w:rsid w:val="00C166BA"/>
    <w:rsid w:val="00C16BE6"/>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7EC"/>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01"/>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646D"/>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169"/>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57F2"/>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A19"/>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AB5"/>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64A"/>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66A3"/>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0FDE"/>
    <w:rsid w:val="00D41365"/>
    <w:rsid w:val="00D416F8"/>
    <w:rsid w:val="00D41E07"/>
    <w:rsid w:val="00D422E1"/>
    <w:rsid w:val="00D423CE"/>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C65"/>
    <w:rsid w:val="00D46EBA"/>
    <w:rsid w:val="00D47252"/>
    <w:rsid w:val="00D4765D"/>
    <w:rsid w:val="00D476C9"/>
    <w:rsid w:val="00D47976"/>
    <w:rsid w:val="00D47981"/>
    <w:rsid w:val="00D47BD9"/>
    <w:rsid w:val="00D47E3C"/>
    <w:rsid w:val="00D50122"/>
    <w:rsid w:val="00D5044A"/>
    <w:rsid w:val="00D50727"/>
    <w:rsid w:val="00D50747"/>
    <w:rsid w:val="00D51136"/>
    <w:rsid w:val="00D515B1"/>
    <w:rsid w:val="00D51820"/>
    <w:rsid w:val="00D51870"/>
    <w:rsid w:val="00D518C7"/>
    <w:rsid w:val="00D51DF6"/>
    <w:rsid w:val="00D51FB1"/>
    <w:rsid w:val="00D520DC"/>
    <w:rsid w:val="00D522B6"/>
    <w:rsid w:val="00D52342"/>
    <w:rsid w:val="00D5257B"/>
    <w:rsid w:val="00D52791"/>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698B"/>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CE7"/>
    <w:rsid w:val="00D65EC5"/>
    <w:rsid w:val="00D66156"/>
    <w:rsid w:val="00D661DD"/>
    <w:rsid w:val="00D6631C"/>
    <w:rsid w:val="00D664FD"/>
    <w:rsid w:val="00D66730"/>
    <w:rsid w:val="00D66946"/>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3F1C"/>
    <w:rsid w:val="00D74850"/>
    <w:rsid w:val="00D74D61"/>
    <w:rsid w:val="00D753B2"/>
    <w:rsid w:val="00D754B5"/>
    <w:rsid w:val="00D75860"/>
    <w:rsid w:val="00D7596A"/>
    <w:rsid w:val="00D75B7F"/>
    <w:rsid w:val="00D75EE5"/>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0EB7"/>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53A"/>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56E"/>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D6F99"/>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150"/>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AD8"/>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63"/>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21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7B4"/>
    <w:rsid w:val="00ED6AAF"/>
    <w:rsid w:val="00ED75D7"/>
    <w:rsid w:val="00ED75F6"/>
    <w:rsid w:val="00ED7F45"/>
    <w:rsid w:val="00ED7FD1"/>
    <w:rsid w:val="00EE0671"/>
    <w:rsid w:val="00EE07BA"/>
    <w:rsid w:val="00EE07DA"/>
    <w:rsid w:val="00EE0EB3"/>
    <w:rsid w:val="00EE0F17"/>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45F"/>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5E5"/>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8D7"/>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2D93"/>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98"/>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C39"/>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D7F6E"/>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3AC"/>
    <w:rsid w:val="00FF19CF"/>
    <w:rsid w:val="00FF1E11"/>
    <w:rsid w:val="00FF1F53"/>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715A28"/>
    <w:rsid w:val="00724E24"/>
    <w:rsid w:val="008D46E9"/>
    <w:rsid w:val="0096684E"/>
    <w:rsid w:val="009863B2"/>
    <w:rsid w:val="00C337C7"/>
    <w:rsid w:val="00CC5D5E"/>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24E2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37</Pages>
  <Words>12856</Words>
  <Characters>73280</Characters>
  <Application>Microsoft Office Word</Application>
  <DocSecurity>0</DocSecurity>
  <Lines>610</Lines>
  <Paragraphs>17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965</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639</cp:revision>
  <cp:lastPrinted>2023-11-02T15:06:00Z</cp:lastPrinted>
  <dcterms:created xsi:type="dcterms:W3CDTF">2022-03-21T17:41:00Z</dcterms:created>
  <dcterms:modified xsi:type="dcterms:W3CDTF">2023-11-1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